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038E4" w14:textId="77777777" w:rsidR="00F817D5" w:rsidRPr="00F817D5" w:rsidRDefault="00F817D5" w:rsidP="00F817D5">
      <w:pPr>
        <w:jc w:val="center"/>
        <w:rPr>
          <w:b/>
          <w:sz w:val="32"/>
          <w:szCs w:val="32"/>
          <w:lang w:val="en-GB"/>
        </w:rPr>
      </w:pPr>
      <w:r w:rsidRPr="00F817D5">
        <w:rPr>
          <w:b/>
          <w:sz w:val="32"/>
          <w:szCs w:val="32"/>
          <w:lang w:val="en-GB"/>
        </w:rPr>
        <w:t>Computer Engineering</w:t>
      </w:r>
    </w:p>
    <w:p w14:paraId="7F835CE3" w14:textId="3F97B10E" w:rsidR="00F817D5" w:rsidRPr="00F817D5" w:rsidRDefault="00F817D5" w:rsidP="00F817D5">
      <w:pPr>
        <w:jc w:val="center"/>
        <w:rPr>
          <w:b/>
          <w:sz w:val="32"/>
          <w:szCs w:val="32"/>
          <w:lang w:val="en-GB"/>
        </w:rPr>
      </w:pPr>
      <w:r w:rsidRPr="00F817D5">
        <w:rPr>
          <w:b/>
          <w:sz w:val="32"/>
          <w:szCs w:val="32"/>
          <w:lang w:val="en-GB"/>
        </w:rPr>
        <w:t>C</w:t>
      </w:r>
      <w:r w:rsidR="00A46BD0">
        <w:rPr>
          <w:b/>
          <w:sz w:val="32"/>
          <w:szCs w:val="32"/>
          <w:lang w:val="en-GB"/>
        </w:rPr>
        <w:t>E</w:t>
      </w:r>
      <w:r w:rsidRPr="00F817D5">
        <w:rPr>
          <w:b/>
          <w:sz w:val="32"/>
          <w:szCs w:val="32"/>
          <w:lang w:val="en-GB"/>
        </w:rPr>
        <w:t>102</w:t>
      </w:r>
    </w:p>
    <w:p w14:paraId="6D8F7D67" w14:textId="76093BC9" w:rsidR="00F817D5" w:rsidRPr="00F817D5" w:rsidRDefault="00AC5537" w:rsidP="00F817D5">
      <w:pPr>
        <w:jc w:val="center"/>
        <w:rPr>
          <w:b/>
          <w:sz w:val="32"/>
          <w:szCs w:val="32"/>
          <w:lang w:val="en-GB"/>
        </w:rPr>
      </w:pPr>
      <w:r>
        <w:rPr>
          <w:b/>
          <w:sz w:val="32"/>
          <w:szCs w:val="32"/>
          <w:lang w:val="en-GB"/>
        </w:rPr>
        <w:t xml:space="preserve">Lab Homework </w:t>
      </w:r>
      <w:r w:rsidR="00A46BD0">
        <w:rPr>
          <w:b/>
          <w:sz w:val="32"/>
          <w:szCs w:val="32"/>
          <w:lang w:val="en-GB"/>
        </w:rPr>
        <w:t>6</w:t>
      </w:r>
    </w:p>
    <w:p w14:paraId="21F82A13" w14:textId="3F0DD704" w:rsidR="00A46BD0" w:rsidRDefault="00F817D5" w:rsidP="00A46BD0">
      <w:r w:rsidRPr="00F817D5">
        <w:rPr>
          <w:b/>
          <w:lang w:val="en-GB"/>
        </w:rPr>
        <w:t>Questions:</w:t>
      </w:r>
      <w:r w:rsidR="00A46BD0">
        <w:t xml:space="preserve"> </w:t>
      </w:r>
    </w:p>
    <w:p w14:paraId="7A9D2BCA" w14:textId="126BD07D" w:rsidR="00A46BD0" w:rsidRDefault="00A46BD0" w:rsidP="00A46BD0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For each of the following, write a single statement that performs the specified task. Assume that long variables value1 and value2 have been declared and value1 has been initialized to 200000. </w:t>
      </w:r>
    </w:p>
    <w:p w14:paraId="4D29FF7C" w14:textId="77777777" w:rsidR="00A46BD0" w:rsidRDefault="00A46BD0" w:rsidP="00A46BD0">
      <w:pPr>
        <w:pStyle w:val="Default"/>
        <w:rPr>
          <w:sz w:val="22"/>
          <w:szCs w:val="22"/>
        </w:rPr>
      </w:pPr>
    </w:p>
    <w:p w14:paraId="7AA5EAA7" w14:textId="77777777" w:rsidR="00A46BD0" w:rsidRDefault="00A46BD0" w:rsidP="00A46BD0">
      <w:pPr>
        <w:pStyle w:val="Default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a) Declare the variable </w:t>
      </w:r>
      <w:proofErr w:type="spellStart"/>
      <w:r>
        <w:rPr>
          <w:sz w:val="22"/>
          <w:szCs w:val="22"/>
        </w:rPr>
        <w:t>longPtr</w:t>
      </w:r>
      <w:proofErr w:type="spellEnd"/>
      <w:r>
        <w:rPr>
          <w:sz w:val="22"/>
          <w:szCs w:val="22"/>
        </w:rPr>
        <w:t xml:space="preserve"> to be a pointer to an object of type long. </w:t>
      </w:r>
    </w:p>
    <w:p w14:paraId="4A27F5B0" w14:textId="77777777" w:rsidR="00A46BD0" w:rsidRDefault="00A46BD0" w:rsidP="00A46BD0">
      <w:pPr>
        <w:pStyle w:val="Default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b) Assign the address of variable value1 to pointer variable </w:t>
      </w:r>
      <w:proofErr w:type="spellStart"/>
      <w:r>
        <w:rPr>
          <w:sz w:val="22"/>
          <w:szCs w:val="22"/>
        </w:rPr>
        <w:t>longPtr</w:t>
      </w:r>
      <w:proofErr w:type="spellEnd"/>
      <w:r>
        <w:rPr>
          <w:sz w:val="22"/>
          <w:szCs w:val="22"/>
        </w:rPr>
        <w:t xml:space="preserve">. </w:t>
      </w:r>
    </w:p>
    <w:p w14:paraId="7A0945DD" w14:textId="77777777" w:rsidR="00A46BD0" w:rsidRDefault="00A46BD0" w:rsidP="00A46BD0">
      <w:pPr>
        <w:pStyle w:val="Default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c) Display the value of the object pointed to by </w:t>
      </w:r>
      <w:proofErr w:type="spellStart"/>
      <w:r>
        <w:rPr>
          <w:sz w:val="22"/>
          <w:szCs w:val="22"/>
        </w:rPr>
        <w:t>longPtr</w:t>
      </w:r>
      <w:proofErr w:type="spellEnd"/>
      <w:r>
        <w:rPr>
          <w:sz w:val="22"/>
          <w:szCs w:val="22"/>
        </w:rPr>
        <w:t xml:space="preserve">. </w:t>
      </w:r>
    </w:p>
    <w:p w14:paraId="50CA22D3" w14:textId="77777777" w:rsidR="00A46BD0" w:rsidRDefault="00A46BD0" w:rsidP="00A46BD0">
      <w:pPr>
        <w:pStyle w:val="Default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d) Assign the value of the object pointed to by </w:t>
      </w:r>
      <w:proofErr w:type="spellStart"/>
      <w:r>
        <w:rPr>
          <w:sz w:val="22"/>
          <w:szCs w:val="22"/>
        </w:rPr>
        <w:t>longPtr</w:t>
      </w:r>
      <w:proofErr w:type="spellEnd"/>
      <w:r>
        <w:rPr>
          <w:sz w:val="22"/>
          <w:szCs w:val="22"/>
        </w:rPr>
        <w:t xml:space="preserve"> to variable value2. </w:t>
      </w:r>
    </w:p>
    <w:p w14:paraId="75A6D616" w14:textId="77777777" w:rsidR="00A46BD0" w:rsidRDefault="00A46BD0" w:rsidP="00A46BD0">
      <w:pPr>
        <w:pStyle w:val="Default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e) Display the value of value2. </w:t>
      </w:r>
    </w:p>
    <w:p w14:paraId="1C6FF73D" w14:textId="77777777" w:rsidR="00A46BD0" w:rsidRDefault="00A46BD0" w:rsidP="00A46BD0">
      <w:pPr>
        <w:pStyle w:val="Default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f) Display the address of value1. </w:t>
      </w:r>
    </w:p>
    <w:p w14:paraId="62FC737E" w14:textId="679F1331" w:rsidR="00AC5537" w:rsidRDefault="00A46BD0" w:rsidP="00A46BD0">
      <w:pPr>
        <w:ind w:left="360"/>
      </w:pPr>
      <w:r>
        <w:t xml:space="preserve">g) </w:t>
      </w:r>
      <w:proofErr w:type="spellStart"/>
      <w:r>
        <w:t>Displa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ored</w:t>
      </w:r>
      <w:proofErr w:type="spellEnd"/>
      <w:r>
        <w:t xml:space="preserve"> in </w:t>
      </w:r>
      <w:proofErr w:type="spellStart"/>
      <w:r>
        <w:t>longPtr</w:t>
      </w:r>
      <w:proofErr w:type="spellEnd"/>
      <w:r>
        <w:t xml:space="preserve">.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display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as value1’s?</w:t>
      </w:r>
    </w:p>
    <w:p w14:paraId="798B933A" w14:textId="3D88B065" w:rsidR="00A46BD0" w:rsidRDefault="00A46BD0" w:rsidP="00A46BD0"/>
    <w:p w14:paraId="363E6956" w14:textId="77777777" w:rsidR="00CF2EB9" w:rsidRDefault="00CF2EB9" w:rsidP="00CF2EB9">
      <w:r>
        <w:t>#include &lt;</w:t>
      </w:r>
      <w:proofErr w:type="spellStart"/>
      <w:r>
        <w:t>iostream</w:t>
      </w:r>
      <w:proofErr w:type="spellEnd"/>
      <w:r>
        <w:t xml:space="preserve">&gt; </w:t>
      </w:r>
    </w:p>
    <w:p w14:paraId="135BE5C1" w14:textId="77777777" w:rsidR="00CF2EB9" w:rsidRDefault="00CF2EB9" w:rsidP="00CF2EB9">
      <w:proofErr w:type="spellStart"/>
      <w:r>
        <w:t>using</w:t>
      </w:r>
      <w:proofErr w:type="spellEnd"/>
      <w:r>
        <w:t xml:space="preserve"> </w:t>
      </w:r>
      <w:proofErr w:type="spellStart"/>
      <w:r>
        <w:t>namespace</w:t>
      </w:r>
      <w:proofErr w:type="spellEnd"/>
      <w:r>
        <w:t xml:space="preserve"> </w:t>
      </w:r>
      <w:proofErr w:type="spellStart"/>
      <w:r>
        <w:t>std</w:t>
      </w:r>
      <w:proofErr w:type="spellEnd"/>
      <w:r>
        <w:t>;</w:t>
      </w:r>
    </w:p>
    <w:p w14:paraId="4789EAF7" w14:textId="77777777" w:rsidR="00CF2EB9" w:rsidRDefault="00CF2EB9" w:rsidP="00CF2EB9"/>
    <w:p w14:paraId="1107D502" w14:textId="77777777" w:rsidR="00CF2EB9" w:rsidRDefault="00CF2EB9" w:rsidP="00CF2EB9">
      <w:proofErr w:type="spellStart"/>
      <w:r>
        <w:t>int</w:t>
      </w:r>
      <w:proofErr w:type="spellEnd"/>
      <w:r>
        <w:t xml:space="preserve"> main()</w:t>
      </w:r>
    </w:p>
    <w:p w14:paraId="748367F1" w14:textId="77777777" w:rsidR="00CF2EB9" w:rsidRDefault="00CF2EB9" w:rsidP="00CF2EB9">
      <w:r>
        <w:t>{</w:t>
      </w:r>
    </w:p>
    <w:p w14:paraId="70378DEC" w14:textId="77777777" w:rsidR="00CF2EB9" w:rsidRDefault="00CF2EB9" w:rsidP="00CF2EB9">
      <w:r>
        <w:t xml:space="preserve">    </w:t>
      </w:r>
      <w:proofErr w:type="spellStart"/>
      <w:r>
        <w:t>long</w:t>
      </w:r>
      <w:proofErr w:type="spellEnd"/>
      <w:r>
        <w:t xml:space="preserve"> value1 = 200000;</w:t>
      </w:r>
    </w:p>
    <w:p w14:paraId="1E4C7CDD" w14:textId="77777777" w:rsidR="00CF2EB9" w:rsidRDefault="00CF2EB9" w:rsidP="00CF2EB9">
      <w:r>
        <w:t xml:space="preserve">    </w:t>
      </w:r>
      <w:proofErr w:type="spellStart"/>
      <w:r>
        <w:t>long</w:t>
      </w:r>
      <w:proofErr w:type="spellEnd"/>
      <w:r>
        <w:t xml:space="preserve"> value2;</w:t>
      </w:r>
    </w:p>
    <w:p w14:paraId="775EF3F0" w14:textId="77777777" w:rsidR="00CF2EB9" w:rsidRDefault="00CF2EB9" w:rsidP="00CF2EB9">
      <w:r>
        <w:t xml:space="preserve">    //a:</w:t>
      </w:r>
    </w:p>
    <w:p w14:paraId="10C12D3C" w14:textId="77777777" w:rsidR="00CF2EB9" w:rsidRDefault="00CF2EB9" w:rsidP="00CF2EB9">
      <w:r>
        <w:t xml:space="preserve">    </w:t>
      </w:r>
      <w:proofErr w:type="spellStart"/>
      <w:r>
        <w:t>long</w:t>
      </w:r>
      <w:proofErr w:type="spellEnd"/>
      <w:r>
        <w:t xml:space="preserve"> *</w:t>
      </w:r>
      <w:proofErr w:type="spellStart"/>
      <w:r>
        <w:t>longPtr</w:t>
      </w:r>
      <w:proofErr w:type="spellEnd"/>
      <w:r>
        <w:t>;</w:t>
      </w:r>
    </w:p>
    <w:p w14:paraId="5DF111C4" w14:textId="77777777" w:rsidR="00CF2EB9" w:rsidRDefault="00CF2EB9" w:rsidP="00CF2EB9">
      <w:r>
        <w:t xml:space="preserve">    //b:</w:t>
      </w:r>
    </w:p>
    <w:p w14:paraId="0443642C" w14:textId="77777777" w:rsidR="00CF2EB9" w:rsidRDefault="00CF2EB9" w:rsidP="00CF2EB9">
      <w:r>
        <w:t xml:space="preserve">    </w:t>
      </w:r>
      <w:proofErr w:type="spellStart"/>
      <w:r>
        <w:t>longPtr</w:t>
      </w:r>
      <w:proofErr w:type="spellEnd"/>
      <w:r>
        <w:t xml:space="preserve"> = &amp;value1;</w:t>
      </w:r>
    </w:p>
    <w:p w14:paraId="2866A8E7" w14:textId="77777777" w:rsidR="00CF2EB9" w:rsidRDefault="00CF2EB9" w:rsidP="00CF2EB9">
      <w:r>
        <w:t xml:space="preserve">    //c:</w:t>
      </w:r>
    </w:p>
    <w:p w14:paraId="056A733F" w14:textId="77777777" w:rsidR="00CF2EB9" w:rsidRDefault="00CF2EB9" w:rsidP="00CF2EB9">
      <w:r>
        <w:t xml:space="preserve">    </w:t>
      </w:r>
      <w:proofErr w:type="spellStart"/>
      <w:r>
        <w:t>cout</w:t>
      </w:r>
      <w:proofErr w:type="spellEnd"/>
      <w:r>
        <w:t xml:space="preserve"> &lt;&lt; *</w:t>
      </w:r>
      <w:proofErr w:type="spellStart"/>
      <w:r>
        <w:t>longPtr</w:t>
      </w:r>
      <w:proofErr w:type="spellEnd"/>
      <w:r>
        <w:t xml:space="preserve"> &lt;&lt;</w:t>
      </w:r>
      <w:proofErr w:type="spellStart"/>
      <w:r>
        <w:t>endl</w:t>
      </w:r>
      <w:proofErr w:type="spellEnd"/>
      <w:r>
        <w:t>;</w:t>
      </w:r>
    </w:p>
    <w:p w14:paraId="5FD3FCBF" w14:textId="77777777" w:rsidR="00CF2EB9" w:rsidRDefault="00CF2EB9" w:rsidP="00CF2EB9">
      <w:r>
        <w:t xml:space="preserve">    //d:</w:t>
      </w:r>
    </w:p>
    <w:p w14:paraId="62940274" w14:textId="77777777" w:rsidR="00CF2EB9" w:rsidRDefault="00CF2EB9" w:rsidP="00CF2EB9">
      <w:r>
        <w:t xml:space="preserve">    value2 = *</w:t>
      </w:r>
      <w:proofErr w:type="spellStart"/>
      <w:r>
        <w:t>longPtr</w:t>
      </w:r>
      <w:proofErr w:type="spellEnd"/>
      <w:r>
        <w:t>;</w:t>
      </w:r>
    </w:p>
    <w:p w14:paraId="632EF886" w14:textId="77777777" w:rsidR="00CF2EB9" w:rsidRDefault="00CF2EB9" w:rsidP="00CF2EB9">
      <w:r>
        <w:t xml:space="preserve">    //e:</w:t>
      </w:r>
    </w:p>
    <w:p w14:paraId="1C012B76" w14:textId="77777777" w:rsidR="00CF2EB9" w:rsidRDefault="00CF2EB9" w:rsidP="00CF2EB9">
      <w:r>
        <w:t xml:space="preserve">    </w:t>
      </w:r>
      <w:proofErr w:type="spellStart"/>
      <w:r>
        <w:t>cout</w:t>
      </w:r>
      <w:proofErr w:type="spellEnd"/>
      <w:r>
        <w:t xml:space="preserve"> &lt;&lt; value2 &lt;&lt; </w:t>
      </w:r>
      <w:proofErr w:type="spellStart"/>
      <w:r>
        <w:t>endl</w:t>
      </w:r>
      <w:proofErr w:type="spellEnd"/>
      <w:r>
        <w:t>;</w:t>
      </w:r>
    </w:p>
    <w:p w14:paraId="73ED0E3A" w14:textId="77777777" w:rsidR="00CF2EB9" w:rsidRDefault="00CF2EB9" w:rsidP="00CF2EB9">
      <w:r>
        <w:t xml:space="preserve">    //f:</w:t>
      </w:r>
    </w:p>
    <w:p w14:paraId="6847C865" w14:textId="77777777" w:rsidR="00CF2EB9" w:rsidRDefault="00CF2EB9" w:rsidP="00CF2EB9">
      <w:r>
        <w:t xml:space="preserve">    </w:t>
      </w:r>
      <w:proofErr w:type="spellStart"/>
      <w:r>
        <w:t>cout</w:t>
      </w:r>
      <w:proofErr w:type="spellEnd"/>
      <w:r>
        <w:t xml:space="preserve"> &lt;&lt; &amp;value1 &lt;&lt; </w:t>
      </w:r>
      <w:proofErr w:type="spellStart"/>
      <w:r>
        <w:t>endl</w:t>
      </w:r>
      <w:proofErr w:type="spellEnd"/>
      <w:r>
        <w:t>;</w:t>
      </w:r>
    </w:p>
    <w:p w14:paraId="24DFB850" w14:textId="77777777" w:rsidR="00CF2EB9" w:rsidRDefault="00CF2EB9" w:rsidP="00CF2EB9">
      <w:r>
        <w:lastRenderedPageBreak/>
        <w:t xml:space="preserve">    //g: </w:t>
      </w:r>
      <w:proofErr w:type="spellStart"/>
      <w:r>
        <w:t>Y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display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as value1's</w:t>
      </w:r>
    </w:p>
    <w:p w14:paraId="35AEA4F0" w14:textId="77777777" w:rsidR="00CF2EB9" w:rsidRDefault="00CF2EB9" w:rsidP="00CF2EB9">
      <w:r>
        <w:t xml:space="preserve">    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longPtr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</w:t>
      </w:r>
    </w:p>
    <w:p w14:paraId="07FA56CB" w14:textId="77777777" w:rsidR="00CF2EB9" w:rsidRDefault="00CF2EB9" w:rsidP="00CF2EB9">
      <w:r>
        <w:t xml:space="preserve">    </w:t>
      </w:r>
    </w:p>
    <w:p w14:paraId="3FE3E9AF" w14:textId="29E067CA" w:rsidR="00CF2EB9" w:rsidRDefault="00CF2EB9" w:rsidP="00CF2EB9">
      <w:r>
        <w:t>}</w:t>
      </w:r>
    </w:p>
    <w:p w14:paraId="462CBE2D" w14:textId="77777777" w:rsidR="00CF2EB9" w:rsidRDefault="00CF2EB9" w:rsidP="00A46BD0"/>
    <w:p w14:paraId="5F1BB6A4" w14:textId="77777777" w:rsidR="00A46BD0" w:rsidRDefault="00A46BD0" w:rsidP="00A46BD0">
      <w:pPr>
        <w:pStyle w:val="Default"/>
        <w:numPr>
          <w:ilvl w:val="0"/>
          <w:numId w:val="2"/>
        </w:numPr>
      </w:pPr>
      <w:r>
        <w:t xml:space="preserve">Perform the task in each of the following statements: </w:t>
      </w:r>
    </w:p>
    <w:p w14:paraId="756D323A" w14:textId="2BEBF342" w:rsidR="00A46BD0" w:rsidRDefault="00A46BD0" w:rsidP="00A46BD0">
      <w:pPr>
        <w:pStyle w:val="Default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a) Write the function header for function zero that takes a long integer built-in array parameter </w:t>
      </w:r>
      <w:proofErr w:type="spellStart"/>
      <w:r>
        <w:rPr>
          <w:sz w:val="22"/>
          <w:szCs w:val="22"/>
        </w:rPr>
        <w:t>bigIntegers</w:t>
      </w:r>
      <w:proofErr w:type="spellEnd"/>
      <w:r>
        <w:rPr>
          <w:sz w:val="22"/>
          <w:szCs w:val="22"/>
        </w:rPr>
        <w:t xml:space="preserve"> and does not return a value. </w:t>
      </w:r>
    </w:p>
    <w:p w14:paraId="792CC1A5" w14:textId="77777777" w:rsidR="00A46BD0" w:rsidRDefault="00A46BD0" w:rsidP="00A46BD0">
      <w:pPr>
        <w:pStyle w:val="Default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b) Write the function prototype for the function in part (a). </w:t>
      </w:r>
    </w:p>
    <w:p w14:paraId="3D1ACE2D" w14:textId="5448311C" w:rsidR="00A46BD0" w:rsidRDefault="00A46BD0" w:rsidP="00A46BD0">
      <w:pPr>
        <w:pStyle w:val="Default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c) Write the function header for function add1AndSum that takes an integer built-in array parameter </w:t>
      </w:r>
      <w:proofErr w:type="spellStart"/>
      <w:r>
        <w:rPr>
          <w:sz w:val="22"/>
          <w:szCs w:val="22"/>
        </w:rPr>
        <w:t>oneTooSmall</w:t>
      </w:r>
      <w:proofErr w:type="spellEnd"/>
      <w:r>
        <w:rPr>
          <w:sz w:val="22"/>
          <w:szCs w:val="22"/>
        </w:rPr>
        <w:t xml:space="preserve"> and returns an integer. </w:t>
      </w:r>
    </w:p>
    <w:p w14:paraId="501175F9" w14:textId="20FA7325" w:rsidR="00A46BD0" w:rsidRDefault="00A46BD0" w:rsidP="00A46BD0">
      <w:pPr>
        <w:ind w:left="360"/>
      </w:pPr>
      <w:r>
        <w:t xml:space="preserve">d) Writ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prototyp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described</w:t>
      </w:r>
      <w:proofErr w:type="spellEnd"/>
      <w:r>
        <w:t xml:space="preserve"> in </w:t>
      </w:r>
      <w:proofErr w:type="spellStart"/>
      <w:r>
        <w:t>part</w:t>
      </w:r>
      <w:proofErr w:type="spellEnd"/>
      <w:r>
        <w:t xml:space="preserve"> (c).</w:t>
      </w:r>
    </w:p>
    <w:p w14:paraId="43202636" w14:textId="392A6BAD" w:rsidR="00CF2EB9" w:rsidRDefault="00CF2EB9" w:rsidP="00A46BD0">
      <w:pPr>
        <w:ind w:left="360"/>
      </w:pPr>
    </w:p>
    <w:p w14:paraId="50670376" w14:textId="32E5D1B1" w:rsidR="004D7D85" w:rsidRDefault="004D7D85" w:rsidP="004D7D85">
      <w:pPr>
        <w:ind w:left="360"/>
      </w:pPr>
      <w:r>
        <w:t>//a:</w:t>
      </w:r>
    </w:p>
    <w:p w14:paraId="1AFCA328" w14:textId="77777777" w:rsidR="004D7D85" w:rsidRDefault="004D7D85" w:rsidP="004D7D85">
      <w:pPr>
        <w:ind w:left="360"/>
      </w:pPr>
      <w:proofErr w:type="spellStart"/>
      <w:r>
        <w:t>void</w:t>
      </w:r>
      <w:proofErr w:type="spellEnd"/>
      <w:r>
        <w:t xml:space="preserve"> </w:t>
      </w:r>
      <w:proofErr w:type="spellStart"/>
      <w:r>
        <w:t>zero</w:t>
      </w:r>
      <w:proofErr w:type="spellEnd"/>
      <w:r>
        <w:t>(</w:t>
      </w:r>
      <w:proofErr w:type="spellStart"/>
      <w:r>
        <w:t>long</w:t>
      </w:r>
      <w:proofErr w:type="spellEnd"/>
      <w:r>
        <w:t xml:space="preserve"> </w:t>
      </w:r>
      <w:proofErr w:type="spellStart"/>
      <w:r>
        <w:t>int</w:t>
      </w:r>
      <w:proofErr w:type="spellEnd"/>
      <w:r>
        <w:t xml:space="preserve"> *</w:t>
      </w:r>
      <w:proofErr w:type="spellStart"/>
      <w:r>
        <w:t>bigIntegers</w:t>
      </w:r>
      <w:proofErr w:type="spellEnd"/>
      <w:r>
        <w:t>);</w:t>
      </w:r>
    </w:p>
    <w:p w14:paraId="690BEE79" w14:textId="77777777" w:rsidR="004D7D85" w:rsidRDefault="004D7D85" w:rsidP="004D7D85">
      <w:pPr>
        <w:ind w:left="360"/>
      </w:pPr>
    </w:p>
    <w:p w14:paraId="6FC72B76" w14:textId="35AA32D7" w:rsidR="004D7D85" w:rsidRDefault="004D7D85" w:rsidP="004D7D85">
      <w:pPr>
        <w:ind w:left="360"/>
      </w:pPr>
      <w:r>
        <w:t>//b:</w:t>
      </w:r>
    </w:p>
    <w:p w14:paraId="46DB3771" w14:textId="4B837EFF" w:rsidR="004D7D85" w:rsidRDefault="004D7D85" w:rsidP="004D7D85">
      <w:pPr>
        <w:ind w:left="360"/>
      </w:pPr>
      <w:proofErr w:type="spellStart"/>
      <w:r>
        <w:t>void</w:t>
      </w:r>
      <w:proofErr w:type="spellEnd"/>
      <w:r>
        <w:t xml:space="preserve"> </w:t>
      </w:r>
      <w:proofErr w:type="spellStart"/>
      <w:r>
        <w:t>zero</w:t>
      </w:r>
      <w:proofErr w:type="spellEnd"/>
      <w:r>
        <w:t>(</w:t>
      </w:r>
      <w:proofErr w:type="spellStart"/>
      <w:r>
        <w:t>long</w:t>
      </w:r>
      <w:proofErr w:type="spellEnd"/>
      <w:r>
        <w:t xml:space="preserve"> </w:t>
      </w:r>
      <w:proofErr w:type="spellStart"/>
      <w:r>
        <w:t>int</w:t>
      </w:r>
      <w:proofErr w:type="spellEnd"/>
      <w:r>
        <w:t xml:space="preserve"> *);</w:t>
      </w:r>
    </w:p>
    <w:p w14:paraId="62EAC157" w14:textId="77777777" w:rsidR="004D7D85" w:rsidRDefault="004D7D85" w:rsidP="004D7D85">
      <w:pPr>
        <w:ind w:left="360"/>
      </w:pPr>
    </w:p>
    <w:p w14:paraId="48899E9B" w14:textId="5D6D3D24" w:rsidR="004D7D85" w:rsidRDefault="004D7D85" w:rsidP="004D7D85">
      <w:pPr>
        <w:ind w:left="360"/>
      </w:pPr>
      <w:r>
        <w:t>//c:</w:t>
      </w:r>
    </w:p>
    <w:p w14:paraId="62968828" w14:textId="77777777" w:rsidR="004D7D85" w:rsidRDefault="004D7D85" w:rsidP="004D7D85">
      <w:pPr>
        <w:ind w:left="360"/>
      </w:pPr>
      <w:proofErr w:type="spellStart"/>
      <w:r>
        <w:t>int</w:t>
      </w:r>
      <w:proofErr w:type="spellEnd"/>
      <w:r>
        <w:t xml:space="preserve"> add1AndSum(</w:t>
      </w:r>
      <w:proofErr w:type="spellStart"/>
      <w:r>
        <w:t>int</w:t>
      </w:r>
      <w:proofErr w:type="spellEnd"/>
      <w:r>
        <w:t xml:space="preserve"> *</w:t>
      </w:r>
      <w:proofErr w:type="spellStart"/>
      <w:r>
        <w:t>oneTooSmall</w:t>
      </w:r>
      <w:proofErr w:type="spellEnd"/>
      <w:r>
        <w:t>);</w:t>
      </w:r>
    </w:p>
    <w:p w14:paraId="43F25D4B" w14:textId="77777777" w:rsidR="004D7D85" w:rsidRDefault="004D7D85" w:rsidP="004D7D85">
      <w:pPr>
        <w:ind w:left="360"/>
      </w:pPr>
    </w:p>
    <w:p w14:paraId="309BE443" w14:textId="42CF8284" w:rsidR="004D7D85" w:rsidRDefault="004D7D85" w:rsidP="004D7D85">
      <w:pPr>
        <w:ind w:left="360"/>
      </w:pPr>
      <w:r>
        <w:t>//d:</w:t>
      </w:r>
    </w:p>
    <w:p w14:paraId="2B7192CE" w14:textId="6D1AFC7F" w:rsidR="004D7D85" w:rsidRDefault="004D7D85" w:rsidP="004D7D85">
      <w:pPr>
        <w:ind w:left="360"/>
      </w:pPr>
      <w:proofErr w:type="spellStart"/>
      <w:r>
        <w:t>int</w:t>
      </w:r>
      <w:proofErr w:type="spellEnd"/>
      <w:r>
        <w:t xml:space="preserve"> add1AndSum(</w:t>
      </w:r>
      <w:proofErr w:type="spellStart"/>
      <w:r>
        <w:t>int</w:t>
      </w:r>
      <w:proofErr w:type="spellEnd"/>
      <w:r>
        <w:t xml:space="preserve"> *);</w:t>
      </w:r>
    </w:p>
    <w:p w14:paraId="09E7932D" w14:textId="2DCEE622" w:rsidR="00AC5537" w:rsidRDefault="00AC5537" w:rsidP="00AC5537">
      <w:pPr>
        <w:spacing w:after="120"/>
        <w:contextualSpacing/>
        <w:rPr>
          <w:rFonts w:ascii="Consolas" w:hAnsi="Consolas"/>
          <w:b/>
          <w:lang w:val="en-GB"/>
        </w:rPr>
      </w:pPr>
    </w:p>
    <w:p w14:paraId="5A64AFD1" w14:textId="77777777" w:rsidR="00A46BD0" w:rsidRPr="00A46BD0" w:rsidRDefault="00A46BD0" w:rsidP="00A46BD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lang w:val="en-GB"/>
        </w:rPr>
      </w:pPr>
    </w:p>
    <w:p w14:paraId="6BFA0748" w14:textId="08FEC0D9" w:rsidR="00A46BD0" w:rsidRPr="00A46BD0" w:rsidRDefault="00A46BD0" w:rsidP="00A46BD0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lang w:val="en-GB"/>
        </w:rPr>
      </w:pPr>
      <w:r w:rsidRPr="00A46BD0">
        <w:rPr>
          <w:rFonts w:ascii="Arial" w:hAnsi="Arial" w:cs="Arial"/>
          <w:color w:val="000000"/>
          <w:lang w:val="en-GB"/>
        </w:rPr>
        <w:t xml:space="preserve">Find the error in each of the following segments. If the error can be corrected, explain how. </w:t>
      </w:r>
    </w:p>
    <w:p w14:paraId="1942B6DA" w14:textId="77777777" w:rsidR="00A46BD0" w:rsidRPr="00330D9F" w:rsidRDefault="00A46BD0" w:rsidP="00A46BD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</w:p>
    <w:p w14:paraId="71F64087" w14:textId="5A6743D3" w:rsidR="00A46BD0" w:rsidRPr="00330D9F" w:rsidRDefault="00A46BD0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a) int *</w:t>
      </w:r>
      <w:r w:rsidR="008F56E6"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number</w:t>
      </w:r>
      <w:r w:rsidR="00AA6A4D"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;</w:t>
      </w: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</w:t>
      </w:r>
    </w:p>
    <w:p w14:paraId="0F166020" w14:textId="755F7A91" w:rsidR="00A46BD0" w:rsidRPr="00330D9F" w:rsidRDefault="00A46BD0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   </w:t>
      </w:r>
      <w:proofErr w:type="spellStart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cout</w:t>
      </w:r>
      <w:proofErr w:type="spellEnd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&lt;&lt; number &lt;&lt; </w:t>
      </w:r>
      <w:proofErr w:type="spellStart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endl</w:t>
      </w:r>
      <w:proofErr w:type="spellEnd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; </w:t>
      </w:r>
    </w:p>
    <w:p w14:paraId="6AEE132B" w14:textId="4A625A9F" w:rsidR="004D7D85" w:rsidRDefault="004D7D85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3A3B654C" w14:textId="581DA621" w:rsidR="004D7D85" w:rsidRDefault="00AA6A4D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>
        <w:rPr>
          <w:rFonts w:ascii="Arial" w:hAnsi="Arial" w:cs="Arial"/>
          <w:color w:val="000000"/>
          <w:sz w:val="19"/>
          <w:szCs w:val="19"/>
          <w:lang w:val="en-GB"/>
        </w:rPr>
        <w:t xml:space="preserve">we can fix this by assigning </w:t>
      </w:r>
      <w:r w:rsidR="00330D9F">
        <w:rPr>
          <w:rFonts w:ascii="Arial" w:hAnsi="Arial" w:cs="Arial"/>
          <w:color w:val="000000"/>
          <w:sz w:val="19"/>
          <w:szCs w:val="19"/>
          <w:lang w:val="en-GB"/>
        </w:rPr>
        <w:t>the address of the variable x (I created this value) to pointer number</w:t>
      </w:r>
    </w:p>
    <w:p w14:paraId="047B1CD4" w14:textId="020DA685" w:rsidR="00330D9F" w:rsidRDefault="00330D9F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57B2E372" w14:textId="77777777" w:rsidR="00330D9F" w:rsidRPr="00330D9F" w:rsidRDefault="00330D9F" w:rsidP="00330D9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color w:val="000000"/>
          <w:sz w:val="19"/>
          <w:szCs w:val="19"/>
          <w:lang w:val="en-GB"/>
        </w:rPr>
        <w:t>#include &lt;iostream&gt;</w:t>
      </w:r>
    </w:p>
    <w:p w14:paraId="04CC63A2" w14:textId="77777777" w:rsidR="00330D9F" w:rsidRPr="00330D9F" w:rsidRDefault="00330D9F" w:rsidP="00330D9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color w:val="000000"/>
          <w:sz w:val="19"/>
          <w:szCs w:val="19"/>
          <w:lang w:val="en-GB"/>
        </w:rPr>
        <w:t>using namespace std;</w:t>
      </w:r>
    </w:p>
    <w:p w14:paraId="301701D0" w14:textId="77777777" w:rsidR="00330D9F" w:rsidRPr="00330D9F" w:rsidRDefault="00330D9F" w:rsidP="00330D9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7DAD58BB" w14:textId="77777777" w:rsidR="00330D9F" w:rsidRPr="00330D9F" w:rsidRDefault="00330D9F" w:rsidP="00330D9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color w:val="000000"/>
          <w:sz w:val="19"/>
          <w:szCs w:val="19"/>
          <w:lang w:val="en-GB"/>
        </w:rPr>
        <w:t>int main()</w:t>
      </w:r>
    </w:p>
    <w:p w14:paraId="7E320BC5" w14:textId="77777777" w:rsidR="00330D9F" w:rsidRPr="00330D9F" w:rsidRDefault="00330D9F" w:rsidP="00330D9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color w:val="000000"/>
          <w:sz w:val="19"/>
          <w:szCs w:val="19"/>
          <w:lang w:val="en-GB"/>
        </w:rPr>
        <w:t>{</w:t>
      </w:r>
    </w:p>
    <w:p w14:paraId="60FA7EEC" w14:textId="77777777" w:rsidR="00330D9F" w:rsidRPr="00330D9F" w:rsidRDefault="00330D9F" w:rsidP="00330D9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color w:val="000000"/>
          <w:sz w:val="19"/>
          <w:szCs w:val="19"/>
          <w:lang w:val="en-GB"/>
        </w:rPr>
        <w:t xml:space="preserve">    int x;</w:t>
      </w:r>
    </w:p>
    <w:p w14:paraId="04E41568" w14:textId="77777777" w:rsidR="00330D9F" w:rsidRPr="00330D9F" w:rsidRDefault="00330D9F" w:rsidP="00330D9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color w:val="000000"/>
          <w:sz w:val="19"/>
          <w:szCs w:val="19"/>
          <w:lang w:val="en-GB"/>
        </w:rPr>
        <w:t xml:space="preserve">    </w:t>
      </w:r>
    </w:p>
    <w:p w14:paraId="3D15D8F3" w14:textId="77777777" w:rsidR="00330D9F" w:rsidRPr="00330D9F" w:rsidRDefault="00330D9F" w:rsidP="00330D9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color w:val="000000"/>
          <w:sz w:val="19"/>
          <w:szCs w:val="19"/>
          <w:lang w:val="en-GB"/>
        </w:rPr>
        <w:t xml:space="preserve">    int *number = &amp;x;</w:t>
      </w:r>
    </w:p>
    <w:p w14:paraId="0A30B587" w14:textId="274A0F6F" w:rsidR="00330D9F" w:rsidRPr="00330D9F" w:rsidRDefault="00330D9F" w:rsidP="00330D9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color w:val="000000"/>
          <w:sz w:val="19"/>
          <w:szCs w:val="19"/>
          <w:lang w:val="en-GB"/>
        </w:rPr>
        <w:t xml:space="preserve">    </w:t>
      </w:r>
    </w:p>
    <w:p w14:paraId="09B0A7F4" w14:textId="77777777" w:rsidR="00330D9F" w:rsidRPr="00330D9F" w:rsidRDefault="00330D9F" w:rsidP="00330D9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color w:val="000000"/>
          <w:sz w:val="19"/>
          <w:szCs w:val="19"/>
          <w:lang w:val="en-GB"/>
        </w:rPr>
        <w:lastRenderedPageBreak/>
        <w:t xml:space="preserve">    </w:t>
      </w:r>
      <w:proofErr w:type="spellStart"/>
      <w:r w:rsidRPr="00330D9F">
        <w:rPr>
          <w:rFonts w:ascii="Arial" w:hAnsi="Arial" w:cs="Arial"/>
          <w:color w:val="000000"/>
          <w:sz w:val="19"/>
          <w:szCs w:val="19"/>
          <w:lang w:val="en-GB"/>
        </w:rPr>
        <w:t>cout</w:t>
      </w:r>
      <w:proofErr w:type="spellEnd"/>
      <w:r w:rsidRPr="00330D9F">
        <w:rPr>
          <w:rFonts w:ascii="Arial" w:hAnsi="Arial" w:cs="Arial"/>
          <w:color w:val="000000"/>
          <w:sz w:val="19"/>
          <w:szCs w:val="19"/>
          <w:lang w:val="en-GB"/>
        </w:rPr>
        <w:t xml:space="preserve"> &lt;&lt; number &lt;&lt; </w:t>
      </w:r>
      <w:proofErr w:type="spellStart"/>
      <w:r w:rsidRPr="00330D9F">
        <w:rPr>
          <w:rFonts w:ascii="Arial" w:hAnsi="Arial" w:cs="Arial"/>
          <w:color w:val="000000"/>
          <w:sz w:val="19"/>
          <w:szCs w:val="19"/>
          <w:lang w:val="en-GB"/>
        </w:rPr>
        <w:t>endl</w:t>
      </w:r>
      <w:proofErr w:type="spellEnd"/>
      <w:r w:rsidRPr="00330D9F">
        <w:rPr>
          <w:rFonts w:ascii="Arial" w:hAnsi="Arial" w:cs="Arial"/>
          <w:color w:val="000000"/>
          <w:sz w:val="19"/>
          <w:szCs w:val="19"/>
          <w:lang w:val="en-GB"/>
        </w:rPr>
        <w:t>;</w:t>
      </w:r>
    </w:p>
    <w:p w14:paraId="60B9E3F4" w14:textId="5928000D" w:rsidR="00330D9F" w:rsidRDefault="00330D9F" w:rsidP="00330D9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color w:val="000000"/>
          <w:sz w:val="19"/>
          <w:szCs w:val="19"/>
          <w:lang w:val="en-GB"/>
        </w:rPr>
        <w:t>}</w:t>
      </w:r>
    </w:p>
    <w:p w14:paraId="76D4BE7A" w14:textId="36444178" w:rsidR="004D7D85" w:rsidRPr="00A46BD0" w:rsidRDefault="004D7D85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68726073" w14:textId="77777777" w:rsidR="00A46BD0" w:rsidRPr="00330D9F" w:rsidRDefault="00A46BD0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b) double *</w:t>
      </w:r>
      <w:proofErr w:type="spellStart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realPtr</w:t>
      </w:r>
      <w:proofErr w:type="spellEnd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; </w:t>
      </w:r>
    </w:p>
    <w:p w14:paraId="06EAF7CB" w14:textId="259AC40E" w:rsidR="00A46BD0" w:rsidRPr="00330D9F" w:rsidRDefault="00A46BD0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  long *</w:t>
      </w:r>
      <w:proofErr w:type="spellStart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integerPtr</w:t>
      </w:r>
      <w:proofErr w:type="spellEnd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; </w:t>
      </w:r>
    </w:p>
    <w:p w14:paraId="7F30DC51" w14:textId="6E96C657" w:rsidR="00A46BD0" w:rsidRDefault="00A46BD0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  </w:t>
      </w:r>
      <w:proofErr w:type="spellStart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integerPtr</w:t>
      </w:r>
      <w:proofErr w:type="spellEnd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= </w:t>
      </w:r>
      <w:proofErr w:type="spellStart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realPtr</w:t>
      </w:r>
      <w:proofErr w:type="spellEnd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; </w:t>
      </w:r>
    </w:p>
    <w:p w14:paraId="2943ECB8" w14:textId="2DDD2516" w:rsidR="00330D9F" w:rsidRDefault="00330D9F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</w:p>
    <w:p w14:paraId="17E49975" w14:textId="3DD3ACB0" w:rsidR="00330D9F" w:rsidRDefault="006F3ACE" w:rsidP="009008F3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proofErr w:type="spellStart"/>
      <w:r>
        <w:rPr>
          <w:rFonts w:ascii="Arial" w:hAnsi="Arial" w:cs="Arial"/>
          <w:color w:val="000000"/>
          <w:sz w:val="19"/>
          <w:szCs w:val="19"/>
          <w:lang w:val="en-GB"/>
        </w:rPr>
        <w:t>realPtr</w:t>
      </w:r>
      <w:proofErr w:type="spellEnd"/>
      <w:r>
        <w:rPr>
          <w:rFonts w:ascii="Arial" w:hAnsi="Arial" w:cs="Arial"/>
          <w:color w:val="000000"/>
          <w:sz w:val="19"/>
          <w:szCs w:val="19"/>
          <w:lang w:val="en-GB"/>
        </w:rPr>
        <w:t xml:space="preserve"> and </w:t>
      </w:r>
      <w:proofErr w:type="spellStart"/>
      <w:r>
        <w:rPr>
          <w:rFonts w:ascii="Arial" w:hAnsi="Arial" w:cs="Arial"/>
          <w:color w:val="000000"/>
          <w:sz w:val="19"/>
          <w:szCs w:val="19"/>
          <w:lang w:val="en-GB"/>
        </w:rPr>
        <w:t>integerPtr</w:t>
      </w:r>
      <w:proofErr w:type="spellEnd"/>
      <w:r>
        <w:rPr>
          <w:rFonts w:ascii="Arial" w:hAnsi="Arial" w:cs="Arial"/>
          <w:color w:val="000000"/>
          <w:sz w:val="19"/>
          <w:szCs w:val="19"/>
          <w:lang w:val="en-GB"/>
        </w:rPr>
        <w:t xml:space="preserve"> have </w:t>
      </w:r>
      <w:r w:rsidR="00B94473">
        <w:rPr>
          <w:rFonts w:ascii="Arial" w:hAnsi="Arial" w:cs="Arial"/>
          <w:color w:val="000000"/>
          <w:sz w:val="19"/>
          <w:szCs w:val="19"/>
          <w:lang w:val="en-GB"/>
        </w:rPr>
        <w:t>different type of pointers.</w:t>
      </w:r>
      <w:r w:rsidR="009521DF">
        <w:rPr>
          <w:rFonts w:ascii="Arial" w:hAnsi="Arial" w:cs="Arial"/>
          <w:color w:val="000000"/>
          <w:sz w:val="19"/>
          <w:szCs w:val="19"/>
          <w:lang w:val="en-GB"/>
        </w:rPr>
        <w:t xml:space="preserve"> </w:t>
      </w:r>
      <w:r w:rsidR="00F75E1A">
        <w:rPr>
          <w:rFonts w:ascii="Arial" w:hAnsi="Arial" w:cs="Arial"/>
          <w:color w:val="000000"/>
          <w:sz w:val="19"/>
          <w:szCs w:val="19"/>
          <w:lang w:val="en-GB"/>
        </w:rPr>
        <w:t>So,</w:t>
      </w:r>
      <w:r>
        <w:rPr>
          <w:rFonts w:ascii="Arial" w:hAnsi="Arial" w:cs="Arial"/>
          <w:color w:val="000000"/>
          <w:sz w:val="19"/>
          <w:szCs w:val="19"/>
          <w:lang w:val="en-GB"/>
        </w:rPr>
        <w:t xml:space="preserve"> it gives an error when we write </w:t>
      </w:r>
      <w:proofErr w:type="spellStart"/>
      <w:r>
        <w:rPr>
          <w:rFonts w:ascii="Arial" w:hAnsi="Arial" w:cs="Arial"/>
          <w:color w:val="000000"/>
          <w:sz w:val="19"/>
          <w:szCs w:val="19"/>
          <w:lang w:val="en-GB"/>
        </w:rPr>
        <w:t>integerPtr</w:t>
      </w:r>
      <w:proofErr w:type="spellEnd"/>
      <w:r>
        <w:rPr>
          <w:rFonts w:ascii="Arial" w:hAnsi="Arial" w:cs="Arial"/>
          <w:color w:val="000000"/>
          <w:sz w:val="19"/>
          <w:szCs w:val="19"/>
          <w:lang w:val="en-GB"/>
        </w:rPr>
        <w:t xml:space="preserve"> =</w:t>
      </w:r>
      <w:r w:rsidR="009008F3">
        <w:rPr>
          <w:rFonts w:ascii="Arial" w:hAnsi="Arial" w:cs="Arial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Arial" w:hAnsi="Arial" w:cs="Arial"/>
          <w:color w:val="000000"/>
          <w:sz w:val="19"/>
          <w:szCs w:val="19"/>
          <w:lang w:val="en-GB"/>
        </w:rPr>
        <w:t>realPtr</w:t>
      </w:r>
      <w:proofErr w:type="spellEnd"/>
      <w:r w:rsidR="009008F3">
        <w:rPr>
          <w:rFonts w:ascii="Arial" w:hAnsi="Arial" w:cs="Arial"/>
          <w:color w:val="000000"/>
          <w:sz w:val="19"/>
          <w:szCs w:val="19"/>
          <w:lang w:val="en-GB"/>
        </w:rPr>
        <w:t xml:space="preserve">. </w:t>
      </w:r>
      <w:r w:rsidR="00F75E1A">
        <w:rPr>
          <w:rFonts w:ascii="Arial" w:hAnsi="Arial" w:cs="Arial"/>
          <w:color w:val="000000"/>
          <w:sz w:val="19"/>
          <w:szCs w:val="19"/>
          <w:lang w:val="en-GB"/>
        </w:rPr>
        <w:t>Because double* cannot convert to long int in assignment.</w:t>
      </w:r>
      <w:r w:rsidR="00E9176D">
        <w:rPr>
          <w:rFonts w:ascii="Arial" w:hAnsi="Arial" w:cs="Arial"/>
          <w:color w:val="000000"/>
          <w:sz w:val="19"/>
          <w:szCs w:val="19"/>
          <w:lang w:val="en-GB"/>
        </w:rPr>
        <w:t xml:space="preserve"> We can fix it by using the same type of pointers for this assignment.</w:t>
      </w:r>
    </w:p>
    <w:p w14:paraId="315A656A" w14:textId="77777777" w:rsidR="00E9176D" w:rsidRDefault="00E9176D" w:rsidP="00E9176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054AA70D" w14:textId="77777777" w:rsidR="00E9176D" w:rsidRPr="00E9176D" w:rsidRDefault="00E9176D" w:rsidP="00E9176D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E9176D">
        <w:rPr>
          <w:rFonts w:ascii="Arial" w:hAnsi="Arial" w:cs="Arial"/>
          <w:color w:val="000000"/>
          <w:sz w:val="19"/>
          <w:szCs w:val="19"/>
          <w:lang w:val="en-GB"/>
        </w:rPr>
        <w:t>double *</w:t>
      </w:r>
      <w:proofErr w:type="spellStart"/>
      <w:r w:rsidRPr="00E9176D">
        <w:rPr>
          <w:rFonts w:ascii="Arial" w:hAnsi="Arial" w:cs="Arial"/>
          <w:color w:val="000000"/>
          <w:sz w:val="19"/>
          <w:szCs w:val="19"/>
          <w:lang w:val="en-GB"/>
        </w:rPr>
        <w:t>realPtr</w:t>
      </w:r>
      <w:proofErr w:type="spellEnd"/>
      <w:r w:rsidRPr="00E9176D">
        <w:rPr>
          <w:rFonts w:ascii="Arial" w:hAnsi="Arial" w:cs="Arial"/>
          <w:color w:val="000000"/>
          <w:sz w:val="19"/>
          <w:szCs w:val="19"/>
          <w:lang w:val="en-GB"/>
        </w:rPr>
        <w:t xml:space="preserve">; </w:t>
      </w:r>
    </w:p>
    <w:p w14:paraId="1BF75DCA" w14:textId="04B2E632" w:rsidR="00E9176D" w:rsidRPr="00E9176D" w:rsidRDefault="00E9176D" w:rsidP="00E9176D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E9176D">
        <w:rPr>
          <w:rFonts w:ascii="Arial" w:hAnsi="Arial" w:cs="Arial"/>
          <w:color w:val="000000"/>
          <w:sz w:val="19"/>
          <w:szCs w:val="19"/>
          <w:lang w:val="en-GB"/>
        </w:rPr>
        <w:t>double *</w:t>
      </w:r>
      <w:proofErr w:type="spellStart"/>
      <w:r w:rsidRPr="00E9176D">
        <w:rPr>
          <w:rFonts w:ascii="Arial" w:hAnsi="Arial" w:cs="Arial"/>
          <w:color w:val="000000"/>
          <w:sz w:val="19"/>
          <w:szCs w:val="19"/>
          <w:lang w:val="en-GB"/>
        </w:rPr>
        <w:t>integerPtr</w:t>
      </w:r>
      <w:proofErr w:type="spellEnd"/>
      <w:r w:rsidRPr="00E9176D">
        <w:rPr>
          <w:rFonts w:ascii="Arial" w:hAnsi="Arial" w:cs="Arial"/>
          <w:color w:val="000000"/>
          <w:sz w:val="19"/>
          <w:szCs w:val="19"/>
          <w:lang w:val="en-GB"/>
        </w:rPr>
        <w:t xml:space="preserve">; </w:t>
      </w:r>
    </w:p>
    <w:p w14:paraId="3931644D" w14:textId="51F56AC3" w:rsidR="004E10D3" w:rsidRDefault="00E9176D" w:rsidP="00E9176D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proofErr w:type="spellStart"/>
      <w:r w:rsidRPr="00E9176D">
        <w:rPr>
          <w:rFonts w:ascii="Arial" w:hAnsi="Arial" w:cs="Arial"/>
          <w:color w:val="000000"/>
          <w:sz w:val="19"/>
          <w:szCs w:val="19"/>
          <w:lang w:val="en-GB"/>
        </w:rPr>
        <w:t>integerPtr</w:t>
      </w:r>
      <w:proofErr w:type="spellEnd"/>
      <w:r w:rsidRPr="00E9176D">
        <w:rPr>
          <w:rFonts w:ascii="Arial" w:hAnsi="Arial" w:cs="Arial"/>
          <w:color w:val="000000"/>
          <w:sz w:val="19"/>
          <w:szCs w:val="19"/>
          <w:lang w:val="en-GB"/>
        </w:rPr>
        <w:t xml:space="preserve"> = </w:t>
      </w:r>
      <w:proofErr w:type="spellStart"/>
      <w:r w:rsidRPr="00E9176D">
        <w:rPr>
          <w:rFonts w:ascii="Arial" w:hAnsi="Arial" w:cs="Arial"/>
          <w:color w:val="000000"/>
          <w:sz w:val="19"/>
          <w:szCs w:val="19"/>
          <w:lang w:val="en-GB"/>
        </w:rPr>
        <w:t>realPtr</w:t>
      </w:r>
      <w:proofErr w:type="spellEnd"/>
      <w:r w:rsidRPr="00E9176D">
        <w:rPr>
          <w:rFonts w:ascii="Arial" w:hAnsi="Arial" w:cs="Arial"/>
          <w:color w:val="000000"/>
          <w:sz w:val="19"/>
          <w:szCs w:val="19"/>
          <w:lang w:val="en-GB"/>
        </w:rPr>
        <w:t>;</w:t>
      </w:r>
    </w:p>
    <w:p w14:paraId="0A1C51D8" w14:textId="77777777" w:rsidR="004E10D3" w:rsidRPr="00330D9F" w:rsidRDefault="004E10D3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2135B54A" w14:textId="77B11CED" w:rsidR="00330D9F" w:rsidRDefault="00E9176D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>
        <w:rPr>
          <w:rFonts w:ascii="Arial" w:hAnsi="Arial" w:cs="Arial"/>
          <w:color w:val="000000"/>
          <w:sz w:val="19"/>
          <w:szCs w:val="19"/>
          <w:lang w:val="en-GB"/>
        </w:rPr>
        <w:t xml:space="preserve">or </w:t>
      </w:r>
    </w:p>
    <w:p w14:paraId="60AF9AB8" w14:textId="4BCF70F7" w:rsidR="00E9176D" w:rsidRDefault="00E9176D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66A50C21" w14:textId="77777777" w:rsidR="008274F7" w:rsidRPr="008274F7" w:rsidRDefault="008274F7" w:rsidP="008274F7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8274F7">
        <w:rPr>
          <w:rFonts w:ascii="Arial" w:hAnsi="Arial" w:cs="Arial"/>
          <w:color w:val="000000"/>
          <w:sz w:val="19"/>
          <w:szCs w:val="19"/>
          <w:lang w:val="en-GB"/>
        </w:rPr>
        <w:t>long *</w:t>
      </w:r>
      <w:proofErr w:type="spellStart"/>
      <w:r w:rsidRPr="008274F7">
        <w:rPr>
          <w:rFonts w:ascii="Arial" w:hAnsi="Arial" w:cs="Arial"/>
          <w:color w:val="000000"/>
          <w:sz w:val="19"/>
          <w:szCs w:val="19"/>
          <w:lang w:val="en-GB"/>
        </w:rPr>
        <w:t>realPtr</w:t>
      </w:r>
      <w:proofErr w:type="spellEnd"/>
      <w:r w:rsidRPr="008274F7">
        <w:rPr>
          <w:rFonts w:ascii="Arial" w:hAnsi="Arial" w:cs="Arial"/>
          <w:color w:val="000000"/>
          <w:sz w:val="19"/>
          <w:szCs w:val="19"/>
          <w:lang w:val="en-GB"/>
        </w:rPr>
        <w:t xml:space="preserve">; </w:t>
      </w:r>
    </w:p>
    <w:p w14:paraId="64CF4B31" w14:textId="234D4A01" w:rsidR="008274F7" w:rsidRPr="008274F7" w:rsidRDefault="008274F7" w:rsidP="008274F7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8274F7">
        <w:rPr>
          <w:rFonts w:ascii="Arial" w:hAnsi="Arial" w:cs="Arial"/>
          <w:color w:val="000000"/>
          <w:sz w:val="19"/>
          <w:szCs w:val="19"/>
          <w:lang w:val="en-GB"/>
        </w:rPr>
        <w:t>long *</w:t>
      </w:r>
      <w:proofErr w:type="spellStart"/>
      <w:r w:rsidRPr="008274F7">
        <w:rPr>
          <w:rFonts w:ascii="Arial" w:hAnsi="Arial" w:cs="Arial"/>
          <w:color w:val="000000"/>
          <w:sz w:val="19"/>
          <w:szCs w:val="19"/>
          <w:lang w:val="en-GB"/>
        </w:rPr>
        <w:t>integerPtr</w:t>
      </w:r>
      <w:proofErr w:type="spellEnd"/>
      <w:r w:rsidRPr="008274F7">
        <w:rPr>
          <w:rFonts w:ascii="Arial" w:hAnsi="Arial" w:cs="Arial"/>
          <w:color w:val="000000"/>
          <w:sz w:val="19"/>
          <w:szCs w:val="19"/>
          <w:lang w:val="en-GB"/>
        </w:rPr>
        <w:t xml:space="preserve">; </w:t>
      </w:r>
    </w:p>
    <w:p w14:paraId="702D91B0" w14:textId="6FA829B4" w:rsidR="00E9176D" w:rsidRDefault="008274F7" w:rsidP="008274F7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proofErr w:type="spellStart"/>
      <w:r w:rsidRPr="008274F7">
        <w:rPr>
          <w:rFonts w:ascii="Arial" w:hAnsi="Arial" w:cs="Arial"/>
          <w:color w:val="000000"/>
          <w:sz w:val="19"/>
          <w:szCs w:val="19"/>
          <w:lang w:val="en-GB"/>
        </w:rPr>
        <w:t>integerPtr</w:t>
      </w:r>
      <w:proofErr w:type="spellEnd"/>
      <w:r w:rsidRPr="008274F7">
        <w:rPr>
          <w:rFonts w:ascii="Arial" w:hAnsi="Arial" w:cs="Arial"/>
          <w:color w:val="000000"/>
          <w:sz w:val="19"/>
          <w:szCs w:val="19"/>
          <w:lang w:val="en-GB"/>
        </w:rPr>
        <w:t xml:space="preserve"> = </w:t>
      </w:r>
      <w:proofErr w:type="spellStart"/>
      <w:r w:rsidRPr="008274F7">
        <w:rPr>
          <w:rFonts w:ascii="Arial" w:hAnsi="Arial" w:cs="Arial"/>
          <w:color w:val="000000"/>
          <w:sz w:val="19"/>
          <w:szCs w:val="19"/>
          <w:lang w:val="en-GB"/>
        </w:rPr>
        <w:t>realPtr</w:t>
      </w:r>
      <w:proofErr w:type="spellEnd"/>
      <w:r w:rsidRPr="008274F7">
        <w:rPr>
          <w:rFonts w:ascii="Arial" w:hAnsi="Arial" w:cs="Arial"/>
          <w:color w:val="000000"/>
          <w:sz w:val="19"/>
          <w:szCs w:val="19"/>
          <w:lang w:val="en-GB"/>
        </w:rPr>
        <w:t>;</w:t>
      </w:r>
    </w:p>
    <w:p w14:paraId="2154C5F2" w14:textId="77777777" w:rsidR="00BB03CD" w:rsidRPr="00E9176D" w:rsidRDefault="00BB03CD" w:rsidP="008274F7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3FC09782" w14:textId="77777777" w:rsidR="00330D9F" w:rsidRPr="00330D9F" w:rsidRDefault="00330D9F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</w:p>
    <w:p w14:paraId="10810AC3" w14:textId="77777777" w:rsidR="00A46BD0" w:rsidRPr="00330D9F" w:rsidRDefault="00A46BD0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c) int * x, y; </w:t>
      </w:r>
    </w:p>
    <w:p w14:paraId="41868DB7" w14:textId="7DF55343" w:rsidR="00A46BD0" w:rsidRDefault="00A46BD0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   x = y; </w:t>
      </w:r>
    </w:p>
    <w:p w14:paraId="47881CF0" w14:textId="4BCAF6BB" w:rsidR="009521DF" w:rsidRDefault="009521DF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</w:p>
    <w:p w14:paraId="44685214" w14:textId="71DE54E0" w:rsidR="009521DF" w:rsidRDefault="009521DF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>
        <w:rPr>
          <w:rFonts w:ascii="Arial" w:hAnsi="Arial" w:cs="Arial"/>
          <w:color w:val="000000"/>
          <w:sz w:val="19"/>
          <w:szCs w:val="19"/>
          <w:lang w:val="en-GB"/>
        </w:rPr>
        <w:t>variable y is not a pointer, so it gives an error. We can solve this problem like this:</w:t>
      </w:r>
    </w:p>
    <w:p w14:paraId="796B1AD2" w14:textId="2850584F" w:rsidR="009521DF" w:rsidRDefault="009521DF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2D588BC4" w14:textId="57E4CA64" w:rsidR="009521DF" w:rsidRDefault="009521DF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>
        <w:rPr>
          <w:rFonts w:ascii="Arial" w:hAnsi="Arial" w:cs="Arial"/>
          <w:color w:val="000000"/>
          <w:sz w:val="19"/>
          <w:szCs w:val="19"/>
          <w:lang w:val="en-GB"/>
        </w:rPr>
        <w:t>int *</w:t>
      </w:r>
      <w:proofErr w:type="spellStart"/>
      <w:r>
        <w:rPr>
          <w:rFonts w:ascii="Arial" w:hAnsi="Arial" w:cs="Arial"/>
          <w:color w:val="000000"/>
          <w:sz w:val="19"/>
          <w:szCs w:val="19"/>
          <w:lang w:val="en-GB"/>
        </w:rPr>
        <w:t>x,y</w:t>
      </w:r>
      <w:proofErr w:type="spellEnd"/>
      <w:r>
        <w:rPr>
          <w:rFonts w:ascii="Arial" w:hAnsi="Arial" w:cs="Arial"/>
          <w:color w:val="000000"/>
          <w:sz w:val="19"/>
          <w:szCs w:val="19"/>
          <w:lang w:val="en-GB"/>
        </w:rPr>
        <w:t>;</w:t>
      </w:r>
    </w:p>
    <w:p w14:paraId="7F35425B" w14:textId="77777777" w:rsidR="009521DF" w:rsidRDefault="009521DF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5E86965E" w14:textId="40D675DB" w:rsidR="009521DF" w:rsidRDefault="009521DF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>
        <w:rPr>
          <w:rFonts w:ascii="Arial" w:hAnsi="Arial" w:cs="Arial"/>
          <w:color w:val="000000"/>
          <w:sz w:val="19"/>
          <w:szCs w:val="19"/>
          <w:lang w:val="en-GB"/>
        </w:rPr>
        <w:t>x = &amp;y;</w:t>
      </w:r>
    </w:p>
    <w:p w14:paraId="7E74341D" w14:textId="4B002968" w:rsidR="009521DF" w:rsidRDefault="009521DF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604151C5" w14:textId="4E36657C" w:rsidR="009521DF" w:rsidRDefault="009521DF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>
        <w:rPr>
          <w:rFonts w:ascii="Arial" w:hAnsi="Arial" w:cs="Arial"/>
          <w:color w:val="000000"/>
          <w:sz w:val="19"/>
          <w:szCs w:val="19"/>
          <w:lang w:val="en-GB"/>
        </w:rPr>
        <w:t xml:space="preserve">or </w:t>
      </w:r>
    </w:p>
    <w:p w14:paraId="17E021D6" w14:textId="0C7ED5C7" w:rsidR="009521DF" w:rsidRDefault="009521DF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78DBEE42" w14:textId="7F356607" w:rsidR="009521DF" w:rsidRDefault="009521DF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>
        <w:rPr>
          <w:rFonts w:ascii="Arial" w:hAnsi="Arial" w:cs="Arial"/>
          <w:color w:val="000000"/>
          <w:sz w:val="19"/>
          <w:szCs w:val="19"/>
          <w:lang w:val="en-GB"/>
        </w:rPr>
        <w:t>int *</w:t>
      </w:r>
      <w:r w:rsidR="004C0DE9">
        <w:rPr>
          <w:rFonts w:ascii="Arial" w:hAnsi="Arial" w:cs="Arial"/>
          <w:color w:val="000000"/>
          <w:sz w:val="19"/>
          <w:szCs w:val="19"/>
          <w:lang w:val="en-GB"/>
        </w:rPr>
        <w:t>x, *</w:t>
      </w:r>
      <w:r>
        <w:rPr>
          <w:rFonts w:ascii="Arial" w:hAnsi="Arial" w:cs="Arial"/>
          <w:color w:val="000000"/>
          <w:sz w:val="19"/>
          <w:szCs w:val="19"/>
          <w:lang w:val="en-GB"/>
        </w:rPr>
        <w:t>y;</w:t>
      </w:r>
    </w:p>
    <w:p w14:paraId="3DBA3F13" w14:textId="2D128AE1" w:rsidR="004C0DE9" w:rsidRDefault="004C0DE9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3B669E73" w14:textId="15177659" w:rsidR="004C0DE9" w:rsidRPr="009521DF" w:rsidRDefault="004C0DE9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>
        <w:rPr>
          <w:rFonts w:ascii="Arial" w:hAnsi="Arial" w:cs="Arial"/>
          <w:color w:val="000000"/>
          <w:sz w:val="19"/>
          <w:szCs w:val="19"/>
          <w:lang w:val="en-GB"/>
        </w:rPr>
        <w:t>x = y;</w:t>
      </w:r>
    </w:p>
    <w:p w14:paraId="328C53B5" w14:textId="4C3A94FA" w:rsidR="009521DF" w:rsidRDefault="009521DF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</w:p>
    <w:p w14:paraId="7E722045" w14:textId="77777777" w:rsidR="00BB03CD" w:rsidRPr="00330D9F" w:rsidRDefault="00BB03CD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</w:p>
    <w:p w14:paraId="61F78C21" w14:textId="3383620E" w:rsidR="00A46BD0" w:rsidRPr="00330D9F" w:rsidRDefault="00A46BD0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d) char s[</w:t>
      </w:r>
      <w:r w:rsidR="004C0DE9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</w:t>
      </w: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] = "this is a character array"; </w:t>
      </w:r>
    </w:p>
    <w:p w14:paraId="70C7C858" w14:textId="0A386655" w:rsidR="00A46BD0" w:rsidRPr="00330D9F" w:rsidRDefault="00A46BD0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   for ( ; *s != '\0'; ++s) </w:t>
      </w:r>
    </w:p>
    <w:p w14:paraId="3B5DC990" w14:textId="64B4304D" w:rsidR="00A46BD0" w:rsidRDefault="00A46BD0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  </w:t>
      </w:r>
      <w:proofErr w:type="spellStart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cout</w:t>
      </w:r>
      <w:proofErr w:type="spellEnd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&lt;&lt; *s &lt;&lt; ' '; </w:t>
      </w:r>
    </w:p>
    <w:p w14:paraId="6FADDF93" w14:textId="7C66EFED" w:rsidR="000C20C8" w:rsidRDefault="000C20C8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</w:p>
    <w:p w14:paraId="02C2F07A" w14:textId="77777777" w:rsidR="00F8030F" w:rsidRPr="00F8030F" w:rsidRDefault="00F8030F" w:rsidP="00F8030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F8030F">
        <w:rPr>
          <w:rFonts w:ascii="Arial" w:hAnsi="Arial" w:cs="Arial"/>
          <w:color w:val="000000"/>
          <w:sz w:val="19"/>
          <w:szCs w:val="19"/>
          <w:lang w:val="en-GB"/>
        </w:rPr>
        <w:t xml:space="preserve">char s[ ] = "this is a character array"; </w:t>
      </w:r>
    </w:p>
    <w:p w14:paraId="0B902B5A" w14:textId="77777777" w:rsidR="00F8030F" w:rsidRPr="00F8030F" w:rsidRDefault="00F8030F" w:rsidP="00F8030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F8030F">
        <w:rPr>
          <w:rFonts w:ascii="Arial" w:hAnsi="Arial" w:cs="Arial"/>
          <w:color w:val="000000"/>
          <w:sz w:val="19"/>
          <w:szCs w:val="19"/>
          <w:lang w:val="en-GB"/>
        </w:rPr>
        <w:t xml:space="preserve">    </w:t>
      </w:r>
    </w:p>
    <w:p w14:paraId="34DBDA8E" w14:textId="77777777" w:rsidR="00F8030F" w:rsidRPr="00F8030F" w:rsidRDefault="00F8030F" w:rsidP="00F8030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F8030F">
        <w:rPr>
          <w:rFonts w:ascii="Arial" w:hAnsi="Arial" w:cs="Arial"/>
          <w:color w:val="000000"/>
          <w:sz w:val="19"/>
          <w:szCs w:val="19"/>
          <w:lang w:val="en-GB"/>
        </w:rPr>
        <w:t xml:space="preserve">    char *</w:t>
      </w:r>
      <w:proofErr w:type="spellStart"/>
      <w:r w:rsidRPr="00F8030F">
        <w:rPr>
          <w:rFonts w:ascii="Arial" w:hAnsi="Arial" w:cs="Arial"/>
          <w:color w:val="000000"/>
          <w:sz w:val="19"/>
          <w:szCs w:val="19"/>
          <w:lang w:val="en-GB"/>
        </w:rPr>
        <w:t>sPtr</w:t>
      </w:r>
      <w:proofErr w:type="spellEnd"/>
      <w:r w:rsidRPr="00F8030F">
        <w:rPr>
          <w:rFonts w:ascii="Arial" w:hAnsi="Arial" w:cs="Arial"/>
          <w:color w:val="000000"/>
          <w:sz w:val="19"/>
          <w:szCs w:val="19"/>
          <w:lang w:val="en-GB"/>
        </w:rPr>
        <w:t xml:space="preserve"> = s;</w:t>
      </w:r>
    </w:p>
    <w:p w14:paraId="715C5B02" w14:textId="77777777" w:rsidR="00F8030F" w:rsidRPr="00F8030F" w:rsidRDefault="00F8030F" w:rsidP="00F8030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F8030F">
        <w:rPr>
          <w:rFonts w:ascii="Arial" w:hAnsi="Arial" w:cs="Arial"/>
          <w:color w:val="000000"/>
          <w:sz w:val="19"/>
          <w:szCs w:val="19"/>
          <w:lang w:val="en-GB"/>
        </w:rPr>
        <w:t xml:space="preserve">    </w:t>
      </w:r>
    </w:p>
    <w:p w14:paraId="7F1C5927" w14:textId="77777777" w:rsidR="00F8030F" w:rsidRPr="00F8030F" w:rsidRDefault="00F8030F" w:rsidP="00F8030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F8030F">
        <w:rPr>
          <w:rFonts w:ascii="Arial" w:hAnsi="Arial" w:cs="Arial"/>
          <w:color w:val="000000"/>
          <w:sz w:val="19"/>
          <w:szCs w:val="19"/>
          <w:lang w:val="en-GB"/>
        </w:rPr>
        <w:t xml:space="preserve">    for ( ; *</w:t>
      </w:r>
      <w:proofErr w:type="spellStart"/>
      <w:r w:rsidRPr="00F8030F">
        <w:rPr>
          <w:rFonts w:ascii="Arial" w:hAnsi="Arial" w:cs="Arial"/>
          <w:color w:val="000000"/>
          <w:sz w:val="19"/>
          <w:szCs w:val="19"/>
          <w:lang w:val="en-GB"/>
        </w:rPr>
        <w:t>sPtr</w:t>
      </w:r>
      <w:proofErr w:type="spellEnd"/>
      <w:r w:rsidRPr="00F8030F">
        <w:rPr>
          <w:rFonts w:ascii="Arial" w:hAnsi="Arial" w:cs="Arial"/>
          <w:color w:val="000000"/>
          <w:sz w:val="19"/>
          <w:szCs w:val="19"/>
          <w:lang w:val="en-GB"/>
        </w:rPr>
        <w:t xml:space="preserve"> != '\0'; ++</w:t>
      </w:r>
      <w:proofErr w:type="spellStart"/>
      <w:r w:rsidRPr="00F8030F">
        <w:rPr>
          <w:rFonts w:ascii="Arial" w:hAnsi="Arial" w:cs="Arial"/>
          <w:color w:val="000000"/>
          <w:sz w:val="19"/>
          <w:szCs w:val="19"/>
          <w:lang w:val="en-GB"/>
        </w:rPr>
        <w:t>sPtr</w:t>
      </w:r>
      <w:proofErr w:type="spellEnd"/>
      <w:r w:rsidRPr="00F8030F">
        <w:rPr>
          <w:rFonts w:ascii="Arial" w:hAnsi="Arial" w:cs="Arial"/>
          <w:color w:val="000000"/>
          <w:sz w:val="19"/>
          <w:szCs w:val="19"/>
          <w:lang w:val="en-GB"/>
        </w:rPr>
        <w:t xml:space="preserve">) </w:t>
      </w:r>
    </w:p>
    <w:p w14:paraId="140F5C19" w14:textId="5F61E29A" w:rsidR="000C20C8" w:rsidRDefault="00F8030F" w:rsidP="00F8030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F8030F">
        <w:rPr>
          <w:rFonts w:ascii="Arial" w:hAnsi="Arial" w:cs="Arial"/>
          <w:color w:val="000000"/>
          <w:sz w:val="19"/>
          <w:szCs w:val="19"/>
          <w:lang w:val="en-GB"/>
        </w:rPr>
        <w:t xml:space="preserve">    </w:t>
      </w:r>
      <w:proofErr w:type="spellStart"/>
      <w:r w:rsidRPr="00F8030F">
        <w:rPr>
          <w:rFonts w:ascii="Arial" w:hAnsi="Arial" w:cs="Arial"/>
          <w:color w:val="000000"/>
          <w:sz w:val="19"/>
          <w:szCs w:val="19"/>
          <w:lang w:val="en-GB"/>
        </w:rPr>
        <w:t>cout</w:t>
      </w:r>
      <w:proofErr w:type="spellEnd"/>
      <w:r w:rsidRPr="00F8030F">
        <w:rPr>
          <w:rFonts w:ascii="Arial" w:hAnsi="Arial" w:cs="Arial"/>
          <w:color w:val="000000"/>
          <w:sz w:val="19"/>
          <w:szCs w:val="19"/>
          <w:lang w:val="en-GB"/>
        </w:rPr>
        <w:t xml:space="preserve"> &lt;&lt; *</w:t>
      </w:r>
      <w:proofErr w:type="spellStart"/>
      <w:r w:rsidRPr="00F8030F">
        <w:rPr>
          <w:rFonts w:ascii="Arial" w:hAnsi="Arial" w:cs="Arial"/>
          <w:color w:val="000000"/>
          <w:sz w:val="19"/>
          <w:szCs w:val="19"/>
          <w:lang w:val="en-GB"/>
        </w:rPr>
        <w:t>sPtr</w:t>
      </w:r>
      <w:proofErr w:type="spellEnd"/>
      <w:r w:rsidRPr="00F8030F">
        <w:rPr>
          <w:rFonts w:ascii="Arial" w:hAnsi="Arial" w:cs="Arial"/>
          <w:color w:val="000000"/>
          <w:sz w:val="19"/>
          <w:szCs w:val="19"/>
          <w:lang w:val="en-GB"/>
        </w:rPr>
        <w:t xml:space="preserve"> &lt;&lt; ' ';</w:t>
      </w:r>
    </w:p>
    <w:p w14:paraId="493F1379" w14:textId="13DAE785" w:rsidR="00F8030F" w:rsidRDefault="00F8030F" w:rsidP="00F8030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4FF095A2" w14:textId="088EC65D" w:rsidR="00F8030F" w:rsidRPr="00F8030F" w:rsidRDefault="00F8030F" w:rsidP="00F8030F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i/>
          <w:iCs/>
          <w:color w:val="000000"/>
          <w:sz w:val="19"/>
          <w:szCs w:val="19"/>
          <w:lang w:val="en-GB"/>
        </w:rPr>
      </w:pPr>
      <w:r w:rsidRPr="00F8030F">
        <w:rPr>
          <w:rFonts w:ascii="Arial" w:hAnsi="Arial" w:cs="Arial"/>
          <w:i/>
          <w:iCs/>
          <w:color w:val="000000"/>
          <w:sz w:val="19"/>
          <w:szCs w:val="19"/>
          <w:lang w:val="en-GB"/>
        </w:rPr>
        <w:t>or</w:t>
      </w:r>
    </w:p>
    <w:p w14:paraId="6AA05611" w14:textId="2412C1EA" w:rsidR="004C0DE9" w:rsidRDefault="004C0DE9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</w:p>
    <w:p w14:paraId="7EA5EB85" w14:textId="446C8BF5" w:rsidR="004C0DE9" w:rsidRDefault="002475CB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>
        <w:rPr>
          <w:rFonts w:ascii="Arial" w:hAnsi="Arial" w:cs="Arial"/>
          <w:color w:val="000000"/>
          <w:sz w:val="19"/>
          <w:szCs w:val="19"/>
          <w:lang w:val="en-GB"/>
        </w:rPr>
        <w:t xml:space="preserve">Using ++s is giving us an error. </w:t>
      </w:r>
    </w:p>
    <w:p w14:paraId="134206B4" w14:textId="6707F2EB" w:rsidR="002475CB" w:rsidRDefault="002475CB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7E100344" w14:textId="25D813FC" w:rsidR="002475CB" w:rsidRPr="002475CB" w:rsidRDefault="002475CB" w:rsidP="002475C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2475CB">
        <w:rPr>
          <w:rFonts w:ascii="Arial" w:hAnsi="Arial" w:cs="Arial"/>
          <w:color w:val="000000"/>
          <w:sz w:val="19"/>
          <w:szCs w:val="19"/>
          <w:lang w:val="en-GB"/>
        </w:rPr>
        <w:t xml:space="preserve">char </w:t>
      </w:r>
      <w:r w:rsidR="00F8030F" w:rsidRPr="002475CB">
        <w:rPr>
          <w:rFonts w:ascii="Arial" w:hAnsi="Arial" w:cs="Arial"/>
          <w:color w:val="000000"/>
          <w:sz w:val="19"/>
          <w:szCs w:val="19"/>
          <w:lang w:val="en-GB"/>
        </w:rPr>
        <w:t>s [</w:t>
      </w:r>
      <w:r w:rsidRPr="002475CB">
        <w:rPr>
          <w:rFonts w:ascii="Arial" w:hAnsi="Arial" w:cs="Arial"/>
          <w:color w:val="000000"/>
          <w:sz w:val="19"/>
          <w:szCs w:val="19"/>
          <w:lang w:val="en-GB"/>
        </w:rPr>
        <w:t>] = {"this is a character array"};</w:t>
      </w:r>
    </w:p>
    <w:p w14:paraId="475A3207" w14:textId="77777777" w:rsidR="002475CB" w:rsidRPr="002475CB" w:rsidRDefault="002475CB" w:rsidP="002475C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2475CB">
        <w:rPr>
          <w:rFonts w:ascii="Arial" w:hAnsi="Arial" w:cs="Arial"/>
          <w:color w:val="000000"/>
          <w:sz w:val="19"/>
          <w:szCs w:val="19"/>
          <w:lang w:val="en-GB"/>
        </w:rPr>
        <w:t xml:space="preserve">    </w:t>
      </w:r>
    </w:p>
    <w:p w14:paraId="6A3E06CA" w14:textId="77777777" w:rsidR="002475CB" w:rsidRPr="002475CB" w:rsidRDefault="002475CB" w:rsidP="002475C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2475CB">
        <w:rPr>
          <w:rFonts w:ascii="Arial" w:hAnsi="Arial" w:cs="Arial"/>
          <w:color w:val="000000"/>
          <w:sz w:val="19"/>
          <w:szCs w:val="19"/>
          <w:lang w:val="en-GB"/>
        </w:rPr>
        <w:t xml:space="preserve">    for (int t{0}; s[t] != '\0'; ++t)</w:t>
      </w:r>
    </w:p>
    <w:p w14:paraId="36FEFECF" w14:textId="7B4CF504" w:rsidR="002475CB" w:rsidRDefault="002475CB" w:rsidP="002475C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2475CB">
        <w:rPr>
          <w:rFonts w:ascii="Arial" w:hAnsi="Arial" w:cs="Arial"/>
          <w:color w:val="000000"/>
          <w:sz w:val="19"/>
          <w:szCs w:val="19"/>
          <w:lang w:val="en-GB"/>
        </w:rPr>
        <w:t xml:space="preserve">    </w:t>
      </w:r>
      <w:proofErr w:type="spellStart"/>
      <w:r w:rsidRPr="002475CB">
        <w:rPr>
          <w:rFonts w:ascii="Arial" w:hAnsi="Arial" w:cs="Arial"/>
          <w:color w:val="000000"/>
          <w:sz w:val="19"/>
          <w:szCs w:val="19"/>
          <w:lang w:val="en-GB"/>
        </w:rPr>
        <w:t>cout</w:t>
      </w:r>
      <w:proofErr w:type="spellEnd"/>
      <w:r w:rsidRPr="002475CB">
        <w:rPr>
          <w:rFonts w:ascii="Arial" w:hAnsi="Arial" w:cs="Arial"/>
          <w:color w:val="000000"/>
          <w:sz w:val="19"/>
          <w:szCs w:val="19"/>
          <w:lang w:val="en-GB"/>
        </w:rPr>
        <w:t xml:space="preserve"> &lt;&lt; s[t] &lt;&lt; ' ';</w:t>
      </w:r>
    </w:p>
    <w:p w14:paraId="5260A7B1" w14:textId="610E1A46" w:rsidR="00BB03CD" w:rsidRDefault="00BB03CD" w:rsidP="002475C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7512DBA0" w14:textId="6F806E0D" w:rsidR="00BB03CD" w:rsidRDefault="00BB03CD" w:rsidP="002475C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2D0ADC57" w14:textId="14B3B393" w:rsidR="00BB03CD" w:rsidRDefault="00BB03CD" w:rsidP="002475C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4CFCCA32" w14:textId="18E5B80F" w:rsidR="00BB03CD" w:rsidRDefault="00BB03CD" w:rsidP="002475C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3FD2CD66" w14:textId="151E9381" w:rsidR="00BB03CD" w:rsidRDefault="00BB03CD" w:rsidP="002475C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510D8059" w14:textId="0E01B0EC" w:rsidR="00BB03CD" w:rsidRDefault="00BB03CD" w:rsidP="002475C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71ED185C" w14:textId="77777777" w:rsidR="00BB03CD" w:rsidRDefault="00BB03CD" w:rsidP="002475C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1DEA9096" w14:textId="77777777" w:rsidR="004C0DE9" w:rsidRPr="00330D9F" w:rsidRDefault="004C0DE9" w:rsidP="000C20C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</w:p>
    <w:p w14:paraId="180A5AE1" w14:textId="77777777" w:rsidR="00A46BD0" w:rsidRPr="00330D9F" w:rsidRDefault="00A46BD0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e) short *</w:t>
      </w:r>
      <w:proofErr w:type="spellStart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numPtr</w:t>
      </w:r>
      <w:proofErr w:type="spellEnd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, result; </w:t>
      </w:r>
    </w:p>
    <w:p w14:paraId="604D1ABD" w14:textId="70BB38F9" w:rsidR="00A46BD0" w:rsidRPr="00330D9F" w:rsidRDefault="00A46BD0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   void *</w:t>
      </w:r>
      <w:proofErr w:type="spellStart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genericPtr</w:t>
      </w:r>
      <w:proofErr w:type="spellEnd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= </w:t>
      </w:r>
      <w:proofErr w:type="spellStart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numPtr</w:t>
      </w:r>
      <w:proofErr w:type="spellEnd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; </w:t>
      </w:r>
    </w:p>
    <w:p w14:paraId="0907BCEC" w14:textId="2448DE9B" w:rsidR="00A46BD0" w:rsidRDefault="00A46BD0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   result = *</w:t>
      </w:r>
      <w:proofErr w:type="spellStart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genericPtr</w:t>
      </w:r>
      <w:proofErr w:type="spellEnd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+ 7; </w:t>
      </w:r>
    </w:p>
    <w:p w14:paraId="1A90AADD" w14:textId="3AF7AFDC" w:rsidR="002475CB" w:rsidRDefault="002475CB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</w:p>
    <w:p w14:paraId="4B226104" w14:textId="7180219C" w:rsidR="002475CB" w:rsidRDefault="002475CB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>
        <w:rPr>
          <w:rFonts w:ascii="Arial" w:hAnsi="Arial" w:cs="Arial"/>
          <w:color w:val="000000"/>
          <w:sz w:val="19"/>
          <w:szCs w:val="19"/>
          <w:lang w:val="en-GB"/>
        </w:rPr>
        <w:t xml:space="preserve">the compiler gives us an error like </w:t>
      </w:r>
      <w:r w:rsidR="00A868F3">
        <w:rPr>
          <w:rFonts w:ascii="Arial" w:hAnsi="Arial" w:cs="Arial"/>
          <w:color w:val="000000"/>
          <w:sz w:val="19"/>
          <w:szCs w:val="19"/>
          <w:lang w:val="en-GB"/>
        </w:rPr>
        <w:t>“error</w:t>
      </w:r>
      <w:r>
        <w:rPr>
          <w:rFonts w:ascii="Arial" w:hAnsi="Arial" w:cs="Arial"/>
          <w:color w:val="000000"/>
          <w:sz w:val="19"/>
          <w:szCs w:val="19"/>
          <w:lang w:val="en-GB"/>
        </w:rPr>
        <w:t xml:space="preserve"> ‘*void’ is not a pointer-to-object type</w:t>
      </w:r>
      <w:r w:rsidR="006F4188">
        <w:rPr>
          <w:rFonts w:ascii="Arial" w:hAnsi="Arial" w:cs="Arial"/>
          <w:color w:val="000000"/>
          <w:sz w:val="19"/>
          <w:szCs w:val="19"/>
          <w:lang w:val="en-GB"/>
        </w:rPr>
        <w:t xml:space="preserve"> “</w:t>
      </w:r>
    </w:p>
    <w:p w14:paraId="5B964D17" w14:textId="30184918" w:rsidR="00BB03CD" w:rsidRDefault="00BB03CD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137DFA24" w14:textId="77777777" w:rsidR="00BB03CD" w:rsidRPr="00BB03CD" w:rsidRDefault="00BB03CD" w:rsidP="00BB03CD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BB03CD">
        <w:rPr>
          <w:rFonts w:ascii="Arial" w:hAnsi="Arial" w:cs="Arial"/>
          <w:color w:val="000000"/>
          <w:sz w:val="19"/>
          <w:szCs w:val="19"/>
          <w:lang w:val="en-GB"/>
        </w:rPr>
        <w:t>short *</w:t>
      </w:r>
      <w:proofErr w:type="spellStart"/>
      <w:r w:rsidRPr="00BB03CD">
        <w:rPr>
          <w:rFonts w:ascii="Arial" w:hAnsi="Arial" w:cs="Arial"/>
          <w:color w:val="000000"/>
          <w:sz w:val="19"/>
          <w:szCs w:val="19"/>
          <w:lang w:val="en-GB"/>
        </w:rPr>
        <w:t>numPtr</w:t>
      </w:r>
      <w:proofErr w:type="spellEnd"/>
      <w:r w:rsidRPr="00BB03CD">
        <w:rPr>
          <w:rFonts w:ascii="Arial" w:hAnsi="Arial" w:cs="Arial"/>
          <w:color w:val="000000"/>
          <w:sz w:val="19"/>
          <w:szCs w:val="19"/>
          <w:lang w:val="en-GB"/>
        </w:rPr>
        <w:t xml:space="preserve">, result; </w:t>
      </w:r>
    </w:p>
    <w:p w14:paraId="62F1F737" w14:textId="42256196" w:rsidR="00BB03CD" w:rsidRPr="00BB03CD" w:rsidRDefault="00BB03CD" w:rsidP="00BB03CD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19"/>
          <w:szCs w:val="19"/>
          <w:lang w:val="en-GB"/>
        </w:rPr>
      </w:pPr>
      <w:r w:rsidRPr="00BB03CD">
        <w:rPr>
          <w:rFonts w:ascii="Arial" w:hAnsi="Arial" w:cs="Arial"/>
          <w:color w:val="000000"/>
          <w:sz w:val="19"/>
          <w:szCs w:val="19"/>
          <w:lang w:val="en-GB"/>
        </w:rPr>
        <w:t>short *</w:t>
      </w:r>
      <w:proofErr w:type="spellStart"/>
      <w:r w:rsidRPr="00BB03CD">
        <w:rPr>
          <w:rFonts w:ascii="Arial" w:hAnsi="Arial" w:cs="Arial"/>
          <w:color w:val="000000"/>
          <w:sz w:val="19"/>
          <w:szCs w:val="19"/>
          <w:lang w:val="en-GB"/>
        </w:rPr>
        <w:t>genericPtr</w:t>
      </w:r>
      <w:proofErr w:type="spellEnd"/>
      <w:r w:rsidRPr="00BB03CD">
        <w:rPr>
          <w:rFonts w:ascii="Arial" w:hAnsi="Arial" w:cs="Arial"/>
          <w:color w:val="000000"/>
          <w:sz w:val="19"/>
          <w:szCs w:val="19"/>
          <w:lang w:val="en-GB"/>
        </w:rPr>
        <w:t xml:space="preserve"> = </w:t>
      </w:r>
      <w:proofErr w:type="spellStart"/>
      <w:r w:rsidRPr="00BB03CD">
        <w:rPr>
          <w:rFonts w:ascii="Arial" w:hAnsi="Arial" w:cs="Arial"/>
          <w:color w:val="000000"/>
          <w:sz w:val="19"/>
          <w:szCs w:val="19"/>
          <w:lang w:val="en-GB"/>
        </w:rPr>
        <w:t>numPtr</w:t>
      </w:r>
      <w:proofErr w:type="spellEnd"/>
      <w:r w:rsidRPr="00BB03CD">
        <w:rPr>
          <w:rFonts w:ascii="Arial" w:hAnsi="Arial" w:cs="Arial"/>
          <w:color w:val="000000"/>
          <w:sz w:val="19"/>
          <w:szCs w:val="19"/>
          <w:lang w:val="en-GB"/>
        </w:rPr>
        <w:t xml:space="preserve">; </w:t>
      </w:r>
    </w:p>
    <w:p w14:paraId="2EB8DA1D" w14:textId="35C8D3AD" w:rsidR="00BB03CD" w:rsidRDefault="00BB03CD" w:rsidP="00BB03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9"/>
          <w:szCs w:val="19"/>
          <w:lang w:val="en-GB"/>
        </w:rPr>
      </w:pPr>
      <w:r>
        <w:rPr>
          <w:rFonts w:ascii="Arial" w:hAnsi="Arial" w:cs="Arial"/>
          <w:color w:val="000000"/>
          <w:sz w:val="19"/>
          <w:szCs w:val="19"/>
          <w:lang w:val="en-GB"/>
        </w:rPr>
        <w:t xml:space="preserve">    </w:t>
      </w:r>
      <w:r w:rsidR="006842DD">
        <w:rPr>
          <w:rFonts w:ascii="Arial" w:hAnsi="Arial" w:cs="Arial"/>
          <w:color w:val="000000"/>
          <w:sz w:val="19"/>
          <w:szCs w:val="19"/>
          <w:lang w:val="en-GB"/>
        </w:rPr>
        <w:t xml:space="preserve"> </w:t>
      </w:r>
      <w:r w:rsidRPr="00BB03CD">
        <w:rPr>
          <w:rFonts w:ascii="Arial" w:hAnsi="Arial" w:cs="Arial"/>
          <w:color w:val="000000"/>
          <w:sz w:val="19"/>
          <w:szCs w:val="19"/>
          <w:lang w:val="en-GB"/>
        </w:rPr>
        <w:t xml:space="preserve"> </w:t>
      </w:r>
      <w:r w:rsidR="006842DD">
        <w:rPr>
          <w:rFonts w:ascii="Arial" w:hAnsi="Arial" w:cs="Arial"/>
          <w:color w:val="000000"/>
          <w:sz w:val="19"/>
          <w:szCs w:val="19"/>
          <w:lang w:val="en-GB"/>
        </w:rPr>
        <w:t xml:space="preserve"> </w:t>
      </w:r>
      <w:r w:rsidRPr="00BB03CD">
        <w:rPr>
          <w:rFonts w:ascii="Arial" w:hAnsi="Arial" w:cs="Arial"/>
          <w:color w:val="000000"/>
          <w:sz w:val="19"/>
          <w:szCs w:val="19"/>
          <w:lang w:val="en-GB"/>
        </w:rPr>
        <w:t>result = *</w:t>
      </w:r>
      <w:proofErr w:type="spellStart"/>
      <w:r w:rsidRPr="00BB03CD">
        <w:rPr>
          <w:rFonts w:ascii="Arial" w:hAnsi="Arial" w:cs="Arial"/>
          <w:color w:val="000000"/>
          <w:sz w:val="19"/>
          <w:szCs w:val="19"/>
          <w:lang w:val="en-GB"/>
        </w:rPr>
        <w:t>genericPtr</w:t>
      </w:r>
      <w:proofErr w:type="spellEnd"/>
      <w:r w:rsidRPr="00BB03CD">
        <w:rPr>
          <w:rFonts w:ascii="Arial" w:hAnsi="Arial" w:cs="Arial"/>
          <w:color w:val="000000"/>
          <w:sz w:val="19"/>
          <w:szCs w:val="19"/>
          <w:lang w:val="en-GB"/>
        </w:rPr>
        <w:t xml:space="preserve"> + 7;</w:t>
      </w:r>
    </w:p>
    <w:p w14:paraId="53172E90" w14:textId="77777777" w:rsidR="00BB03CD" w:rsidRPr="002475CB" w:rsidRDefault="00BB03CD" w:rsidP="00BB03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2AF5F273" w14:textId="77777777" w:rsidR="002475CB" w:rsidRPr="00330D9F" w:rsidRDefault="002475CB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</w:p>
    <w:p w14:paraId="08E771AB" w14:textId="77777777" w:rsidR="00A46BD0" w:rsidRPr="00330D9F" w:rsidRDefault="00A46BD0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f) double x = 19.34; </w:t>
      </w:r>
    </w:p>
    <w:p w14:paraId="32006EFC" w14:textId="443392B3" w:rsidR="00A46BD0" w:rsidRPr="00330D9F" w:rsidRDefault="00A46BD0" w:rsidP="00A46BD0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  double </w:t>
      </w:r>
      <w:proofErr w:type="spellStart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xPtr</w:t>
      </w:r>
      <w:proofErr w:type="spellEnd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= &amp;x; </w:t>
      </w:r>
    </w:p>
    <w:p w14:paraId="0BCB32BC" w14:textId="269F1368" w:rsidR="00A46BD0" w:rsidRPr="006F4188" w:rsidRDefault="00A46BD0" w:rsidP="006F4188">
      <w:pPr>
        <w:spacing w:after="120"/>
        <w:ind w:left="360"/>
        <w:contextualSpacing/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</w:pPr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  </w:t>
      </w:r>
      <w:proofErr w:type="spellStart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cout</w:t>
      </w:r>
      <w:proofErr w:type="spellEnd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&lt;&lt; </w:t>
      </w:r>
      <w:proofErr w:type="spellStart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xPtr</w:t>
      </w:r>
      <w:proofErr w:type="spellEnd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 xml:space="preserve"> &lt;&lt; </w:t>
      </w:r>
      <w:proofErr w:type="spellStart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endl</w:t>
      </w:r>
      <w:proofErr w:type="spellEnd"/>
      <w:r w:rsidRPr="00330D9F">
        <w:rPr>
          <w:rFonts w:ascii="Arial" w:hAnsi="Arial" w:cs="Arial"/>
          <w:b/>
          <w:bCs/>
          <w:i/>
          <w:iCs/>
          <w:color w:val="000000"/>
          <w:sz w:val="19"/>
          <w:szCs w:val="19"/>
          <w:lang w:val="en-GB"/>
        </w:rPr>
        <w:t>;</w:t>
      </w:r>
    </w:p>
    <w:p w14:paraId="1D19A7A7" w14:textId="77777777" w:rsidR="006F4188" w:rsidRDefault="006F4188" w:rsidP="00A46BD0">
      <w:pPr>
        <w:spacing w:after="120"/>
        <w:contextualSpacing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1C084F0A" w14:textId="77777777" w:rsidR="00A868F3" w:rsidRDefault="006F4188" w:rsidP="00A46BD0">
      <w:pPr>
        <w:spacing w:after="120"/>
        <w:contextualSpacing/>
        <w:rPr>
          <w:rFonts w:ascii="Arial" w:hAnsi="Arial" w:cs="Arial"/>
          <w:color w:val="000000"/>
          <w:sz w:val="19"/>
          <w:szCs w:val="19"/>
          <w:lang w:val="en-GB"/>
        </w:rPr>
      </w:pPr>
      <w:r>
        <w:rPr>
          <w:rFonts w:ascii="Arial" w:hAnsi="Arial" w:cs="Arial"/>
          <w:color w:val="000000"/>
          <w:sz w:val="19"/>
          <w:szCs w:val="19"/>
          <w:lang w:val="en-GB"/>
        </w:rPr>
        <w:t xml:space="preserve">      the compiler </w:t>
      </w:r>
      <w:r>
        <w:rPr>
          <w:rFonts w:ascii="Arial" w:hAnsi="Arial" w:cs="Arial"/>
          <w:color w:val="000000"/>
          <w:sz w:val="19"/>
          <w:szCs w:val="19"/>
          <w:lang w:val="en-GB"/>
        </w:rPr>
        <w:tab/>
      </w:r>
      <w:r w:rsidR="00A868F3">
        <w:rPr>
          <w:rFonts w:ascii="Arial" w:hAnsi="Arial" w:cs="Arial"/>
          <w:color w:val="000000"/>
          <w:sz w:val="19"/>
          <w:szCs w:val="19"/>
          <w:lang w:val="en-GB"/>
        </w:rPr>
        <w:t xml:space="preserve">gives us an error like “error: cannot convert ‘double*’ to ‘double’ in initialization”. According         </w:t>
      </w:r>
    </w:p>
    <w:p w14:paraId="217C3F26" w14:textId="77777777" w:rsidR="00A868F3" w:rsidRDefault="00A868F3" w:rsidP="00A46BD0">
      <w:pPr>
        <w:spacing w:after="120"/>
        <w:contextualSpacing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0FC92B60" w14:textId="5E189016" w:rsidR="00A868F3" w:rsidRDefault="00A868F3" w:rsidP="00A46BD0">
      <w:pPr>
        <w:spacing w:after="120"/>
        <w:contextualSpacing/>
        <w:rPr>
          <w:rFonts w:ascii="Arial" w:hAnsi="Arial" w:cs="Arial"/>
          <w:color w:val="000000"/>
          <w:sz w:val="19"/>
          <w:szCs w:val="19"/>
          <w:lang w:val="en-GB"/>
        </w:rPr>
      </w:pPr>
      <w:r>
        <w:rPr>
          <w:rFonts w:ascii="Arial" w:hAnsi="Arial" w:cs="Arial"/>
          <w:color w:val="000000"/>
          <w:sz w:val="19"/>
          <w:szCs w:val="19"/>
          <w:lang w:val="en-GB"/>
        </w:rPr>
        <w:t xml:space="preserve">      to that we can solve this problem just fixing the second line of the code </w:t>
      </w:r>
    </w:p>
    <w:p w14:paraId="6F5C80FE" w14:textId="4ACD8AC8" w:rsidR="00A868F3" w:rsidRDefault="00A868F3" w:rsidP="00A46BD0">
      <w:pPr>
        <w:spacing w:after="120"/>
        <w:contextualSpacing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2163867F" w14:textId="3B62202E" w:rsidR="00A868F3" w:rsidRDefault="00A868F3" w:rsidP="00A46BD0">
      <w:pPr>
        <w:spacing w:after="120"/>
        <w:contextualSpacing/>
        <w:rPr>
          <w:rFonts w:ascii="Arial" w:hAnsi="Arial" w:cs="Arial"/>
          <w:color w:val="000000"/>
          <w:sz w:val="19"/>
          <w:szCs w:val="19"/>
          <w:lang w:val="en-GB"/>
        </w:rPr>
      </w:pPr>
      <w:r>
        <w:rPr>
          <w:rFonts w:ascii="Arial" w:hAnsi="Arial" w:cs="Arial"/>
          <w:color w:val="000000"/>
          <w:sz w:val="19"/>
          <w:szCs w:val="19"/>
          <w:lang w:val="en-GB"/>
        </w:rPr>
        <w:t xml:space="preserve">      </w:t>
      </w:r>
      <w:r w:rsidRPr="00A868F3">
        <w:rPr>
          <w:rFonts w:ascii="Arial" w:hAnsi="Arial" w:cs="Arial"/>
          <w:color w:val="000000"/>
          <w:sz w:val="19"/>
          <w:szCs w:val="19"/>
          <w:lang w:val="en-GB"/>
        </w:rPr>
        <w:t xml:space="preserve">double </w:t>
      </w:r>
      <w:r w:rsidRPr="00A868F3">
        <w:rPr>
          <w:rFonts w:ascii="Arial" w:hAnsi="Arial" w:cs="Arial"/>
          <w:b/>
          <w:bCs/>
          <w:color w:val="000000"/>
          <w:sz w:val="19"/>
          <w:szCs w:val="19"/>
          <w:lang w:val="en-GB"/>
        </w:rPr>
        <w:t>*</w:t>
      </w:r>
      <w:proofErr w:type="spellStart"/>
      <w:r w:rsidRPr="00A868F3">
        <w:rPr>
          <w:rFonts w:ascii="Arial" w:hAnsi="Arial" w:cs="Arial"/>
          <w:b/>
          <w:bCs/>
          <w:color w:val="000000"/>
          <w:sz w:val="19"/>
          <w:szCs w:val="19"/>
          <w:lang w:val="en-GB"/>
        </w:rPr>
        <w:t>xPtr</w:t>
      </w:r>
      <w:proofErr w:type="spellEnd"/>
      <w:r w:rsidRPr="00A868F3">
        <w:rPr>
          <w:rFonts w:ascii="Arial" w:hAnsi="Arial" w:cs="Arial"/>
          <w:b/>
          <w:bCs/>
          <w:color w:val="000000"/>
          <w:sz w:val="19"/>
          <w:szCs w:val="19"/>
          <w:lang w:val="en-GB"/>
        </w:rPr>
        <w:t xml:space="preserve"> </w:t>
      </w:r>
      <w:r w:rsidRPr="00A868F3">
        <w:rPr>
          <w:rFonts w:ascii="Arial" w:hAnsi="Arial" w:cs="Arial"/>
          <w:color w:val="000000"/>
          <w:sz w:val="19"/>
          <w:szCs w:val="19"/>
          <w:lang w:val="en-GB"/>
        </w:rPr>
        <w:t>= &amp;x;</w:t>
      </w:r>
    </w:p>
    <w:p w14:paraId="57291613" w14:textId="77777777" w:rsidR="00A868F3" w:rsidRDefault="00A868F3" w:rsidP="00A46BD0">
      <w:pPr>
        <w:spacing w:after="120"/>
        <w:contextualSpacing/>
        <w:rPr>
          <w:rFonts w:ascii="Arial" w:hAnsi="Arial" w:cs="Arial"/>
          <w:color w:val="000000"/>
          <w:sz w:val="19"/>
          <w:szCs w:val="19"/>
          <w:lang w:val="en-GB"/>
        </w:rPr>
      </w:pPr>
    </w:p>
    <w:p w14:paraId="154BBE13" w14:textId="17EE72E4" w:rsidR="00A46BD0" w:rsidRPr="00A46BD0" w:rsidRDefault="00A46BD0" w:rsidP="00A46BD0">
      <w:pPr>
        <w:pStyle w:val="ListeParagraf"/>
        <w:numPr>
          <w:ilvl w:val="0"/>
          <w:numId w:val="2"/>
        </w:numPr>
        <w:spacing w:after="120"/>
        <w:rPr>
          <w:rFonts w:ascii="Arial" w:hAnsi="Arial" w:cs="Arial"/>
          <w:bCs/>
          <w:lang w:val="en-GB"/>
        </w:rPr>
      </w:pPr>
      <w:r w:rsidRPr="00A46BD0">
        <w:rPr>
          <w:rFonts w:ascii="Arial" w:hAnsi="Arial" w:cs="Arial"/>
          <w:bCs/>
          <w:lang w:val="en-GB"/>
        </w:rPr>
        <w:t>What does the following program do?</w:t>
      </w:r>
    </w:p>
    <w:p w14:paraId="31BA436F" w14:textId="64BB9F93" w:rsidR="00A46BD0" w:rsidRDefault="00E645DF" w:rsidP="00A46BD0">
      <w:pPr>
        <w:spacing w:after="120"/>
        <w:ind w:firstLine="360"/>
        <w:contextualSpacing/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noProof/>
          <w:lang w:val="en-GB"/>
        </w:rPr>
        <w:drawing>
          <wp:inline distT="0" distB="0" distL="0" distR="0" wp14:anchorId="781B5A89" wp14:editId="50BDABB4">
            <wp:extent cx="4206240" cy="162306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162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3F108" w14:textId="6C01100D" w:rsidR="00E645DF" w:rsidRDefault="00E645DF" w:rsidP="00E645DF">
      <w:pPr>
        <w:spacing w:after="120"/>
        <w:contextualSpacing/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t xml:space="preserve">     </w:t>
      </w:r>
      <w:r>
        <w:rPr>
          <w:rFonts w:ascii="Arial" w:hAnsi="Arial" w:cs="Arial"/>
          <w:bCs/>
          <w:noProof/>
          <w:lang w:val="en-GB"/>
        </w:rPr>
        <w:drawing>
          <wp:inline distT="0" distB="0" distL="0" distR="0" wp14:anchorId="3C620285" wp14:editId="2E6A8CD6">
            <wp:extent cx="4130040" cy="204216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040" cy="204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1CB3">
        <w:rPr>
          <w:rFonts w:ascii="Arial" w:hAnsi="Arial" w:cs="Arial"/>
          <w:bCs/>
          <w:lang w:val="en-GB"/>
        </w:rPr>
        <w:t xml:space="preserve"> </w:t>
      </w:r>
    </w:p>
    <w:p w14:paraId="7FD1A40D" w14:textId="288F8521" w:rsidR="00601CB3" w:rsidRDefault="00601CB3" w:rsidP="00E645DF">
      <w:pPr>
        <w:spacing w:after="120"/>
        <w:contextualSpacing/>
        <w:rPr>
          <w:rFonts w:ascii="Arial" w:hAnsi="Arial" w:cs="Arial"/>
          <w:bCs/>
          <w:lang w:val="en-GB"/>
        </w:rPr>
      </w:pPr>
    </w:p>
    <w:p w14:paraId="24F306F3" w14:textId="7E6EFFF0" w:rsidR="00601CB3" w:rsidRDefault="00601CB3" w:rsidP="00E645DF">
      <w:pPr>
        <w:spacing w:after="120"/>
        <w:contextualSpacing/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t xml:space="preserve">      </w:t>
      </w:r>
      <w:r w:rsidR="00C76A1F">
        <w:rPr>
          <w:rFonts w:ascii="Arial" w:hAnsi="Arial" w:cs="Arial"/>
          <w:bCs/>
          <w:lang w:val="en-GB"/>
        </w:rPr>
        <w:t>Output:</w:t>
      </w:r>
    </w:p>
    <w:p w14:paraId="2A56B324" w14:textId="53AFB887" w:rsidR="00C76A1F" w:rsidRDefault="00F15716" w:rsidP="00E645DF">
      <w:pPr>
        <w:spacing w:after="120"/>
        <w:contextualSpacing/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t xml:space="preserve">      Enter two strings: x</w:t>
      </w:r>
    </w:p>
    <w:p w14:paraId="160EB66A" w14:textId="3737A9F4" w:rsidR="00F15716" w:rsidRDefault="00F15716" w:rsidP="00E645DF">
      <w:pPr>
        <w:spacing w:after="120"/>
        <w:contextualSpacing/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t xml:space="preserve">      y</w:t>
      </w:r>
    </w:p>
    <w:p w14:paraId="3F9CBE28" w14:textId="0A4AA02A" w:rsidR="00F15716" w:rsidRDefault="00F15716" w:rsidP="00E645DF">
      <w:pPr>
        <w:spacing w:after="120"/>
        <w:contextualSpacing/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t xml:space="preserve">      </w:t>
      </w:r>
      <w:proofErr w:type="spellStart"/>
      <w:r>
        <w:rPr>
          <w:rFonts w:ascii="Arial" w:hAnsi="Arial" w:cs="Arial"/>
          <w:bCs/>
          <w:lang w:val="en-GB"/>
        </w:rPr>
        <w:t>xy</w:t>
      </w:r>
      <w:proofErr w:type="spellEnd"/>
      <w:r>
        <w:rPr>
          <w:rFonts w:ascii="Arial" w:hAnsi="Arial" w:cs="Arial"/>
          <w:bCs/>
          <w:lang w:val="en-GB"/>
        </w:rPr>
        <w:t xml:space="preserve"> </w:t>
      </w:r>
    </w:p>
    <w:p w14:paraId="35C58502" w14:textId="1F8066D8" w:rsidR="00C76A1F" w:rsidRDefault="00C76A1F" w:rsidP="00E645DF">
      <w:pPr>
        <w:spacing w:after="120"/>
        <w:contextualSpacing/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t xml:space="preserve">      </w:t>
      </w:r>
    </w:p>
    <w:p w14:paraId="6EE5AC17" w14:textId="6575D26B" w:rsidR="00C76A1F" w:rsidRPr="00A46BD0" w:rsidRDefault="00C76A1F" w:rsidP="00E645DF">
      <w:pPr>
        <w:spacing w:after="120"/>
        <w:contextualSpacing/>
        <w:rPr>
          <w:rFonts w:ascii="Arial" w:hAnsi="Arial" w:cs="Arial"/>
          <w:bCs/>
          <w:lang w:val="en-GB"/>
        </w:rPr>
      </w:pPr>
      <w:r>
        <w:rPr>
          <w:rFonts w:ascii="Arial" w:hAnsi="Arial" w:cs="Arial"/>
          <w:bCs/>
          <w:lang w:val="en-GB"/>
        </w:rPr>
        <w:t xml:space="preserve">     </w:t>
      </w:r>
    </w:p>
    <w:sectPr w:rsidR="00C76A1F" w:rsidRPr="00A46BD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78F"/>
    <w:multiLevelType w:val="hybridMultilevel"/>
    <w:tmpl w:val="81901A3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B2B55CE"/>
    <w:multiLevelType w:val="hybridMultilevel"/>
    <w:tmpl w:val="1FDCC1D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42366004">
    <w:abstractNumId w:val="1"/>
  </w:num>
  <w:num w:numId="2" w16cid:durableId="18413096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MzUwsTAxszQzMjZW0lEKTi0uzszPAykwrQUArpLJsywAAAA="/>
  </w:docVars>
  <w:rsids>
    <w:rsidRoot w:val="00BD10FA"/>
    <w:rsid w:val="000C20C8"/>
    <w:rsid w:val="001232FB"/>
    <w:rsid w:val="001A08BD"/>
    <w:rsid w:val="00211939"/>
    <w:rsid w:val="002225EB"/>
    <w:rsid w:val="002475CB"/>
    <w:rsid w:val="00330D9F"/>
    <w:rsid w:val="00356D9A"/>
    <w:rsid w:val="004C0DE9"/>
    <w:rsid w:val="004D7D85"/>
    <w:rsid w:val="004E10D3"/>
    <w:rsid w:val="00601CB3"/>
    <w:rsid w:val="006842DD"/>
    <w:rsid w:val="006F3ACE"/>
    <w:rsid w:val="006F4188"/>
    <w:rsid w:val="008100B1"/>
    <w:rsid w:val="008274F7"/>
    <w:rsid w:val="008F56E6"/>
    <w:rsid w:val="009008F3"/>
    <w:rsid w:val="009521DF"/>
    <w:rsid w:val="00954989"/>
    <w:rsid w:val="00A46BD0"/>
    <w:rsid w:val="00A8188B"/>
    <w:rsid w:val="00A868F3"/>
    <w:rsid w:val="00AA6A4D"/>
    <w:rsid w:val="00AA7C35"/>
    <w:rsid w:val="00AC5537"/>
    <w:rsid w:val="00B94473"/>
    <w:rsid w:val="00B9512C"/>
    <w:rsid w:val="00BA6026"/>
    <w:rsid w:val="00BB03CD"/>
    <w:rsid w:val="00BD10FA"/>
    <w:rsid w:val="00C76A1F"/>
    <w:rsid w:val="00CF2EB9"/>
    <w:rsid w:val="00D46C5B"/>
    <w:rsid w:val="00DC52A4"/>
    <w:rsid w:val="00E645DF"/>
    <w:rsid w:val="00E9176D"/>
    <w:rsid w:val="00EF3EC8"/>
    <w:rsid w:val="00F15716"/>
    <w:rsid w:val="00F75E1A"/>
    <w:rsid w:val="00F8030F"/>
    <w:rsid w:val="00F817D5"/>
    <w:rsid w:val="00FE0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46CFB"/>
  <w15:chartTrackingRefBased/>
  <w15:docId w15:val="{2BEE364E-03DC-420E-9BFD-F66B58D2D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56D9A"/>
    <w:pPr>
      <w:ind w:left="720"/>
      <w:contextualSpacing/>
    </w:pPr>
  </w:style>
  <w:style w:type="paragraph" w:customStyle="1" w:styleId="Default">
    <w:name w:val="Default"/>
    <w:rsid w:val="00A46B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04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4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0</TotalTime>
  <Pages>4</Pages>
  <Words>561</Words>
  <Characters>3199</Characters>
  <Application>Microsoft Office Word</Application>
  <DocSecurity>0</DocSecurity>
  <Lines>26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i</dc:creator>
  <cp:keywords/>
  <dc:description/>
  <cp:lastModifiedBy>Ebru Kılıç</cp:lastModifiedBy>
  <cp:revision>25</cp:revision>
  <dcterms:created xsi:type="dcterms:W3CDTF">2020-04-18T06:30:00Z</dcterms:created>
  <dcterms:modified xsi:type="dcterms:W3CDTF">2022-05-15T14:48:00Z</dcterms:modified>
</cp:coreProperties>
</file>